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B430E" w14:textId="77777777" w:rsidR="004C2CB7" w:rsidRDefault="00000000" w:rsidP="00852276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object w:dxaOrig="1440" w:dyaOrig="1440" w14:anchorId="57D44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left:0;text-align:left;margin-left:207.75pt;margin-top:0;width:95.4pt;height:34.7pt;z-index:251656704;visibility:visible;mso-wrap-edited:f">
            <v:imagedata r:id="rId8" o:title=""/>
            <w10:wrap type="topAndBottom"/>
          </v:shape>
          <o:OLEObject Type="Embed" ProgID="Word.Picture.8" ShapeID="_x0000_s2052" DrawAspect="Content" ObjectID="_1720942121" r:id="rId9"/>
        </w:object>
      </w:r>
    </w:p>
    <w:p w14:paraId="7D782488" w14:textId="41FD1B7A" w:rsidR="005F29D5" w:rsidRDefault="00852276" w:rsidP="00852276">
      <w:pPr>
        <w:jc w:val="center"/>
        <w:rPr>
          <w:rFonts w:ascii="Arial" w:hAnsi="Arial" w:cs="Arial"/>
          <w:b/>
          <w:sz w:val="36"/>
          <w:szCs w:val="36"/>
        </w:rPr>
      </w:pPr>
      <w:r w:rsidRPr="00DB62DC">
        <w:rPr>
          <w:rFonts w:ascii="Arial" w:hAnsi="Arial" w:cs="Arial"/>
          <w:b/>
          <w:sz w:val="36"/>
          <w:szCs w:val="36"/>
        </w:rPr>
        <w:t>20</w:t>
      </w:r>
      <w:r w:rsidR="00FF4F31">
        <w:rPr>
          <w:rFonts w:ascii="Arial" w:hAnsi="Arial" w:cs="Arial"/>
          <w:b/>
          <w:sz w:val="36"/>
          <w:szCs w:val="36"/>
        </w:rPr>
        <w:t>22</w:t>
      </w:r>
      <w:r w:rsidRPr="00DB62DC">
        <w:rPr>
          <w:rFonts w:ascii="Arial" w:hAnsi="Arial" w:cs="Arial"/>
          <w:b/>
          <w:sz w:val="36"/>
          <w:szCs w:val="36"/>
        </w:rPr>
        <w:t xml:space="preserve"> TGA </w:t>
      </w:r>
      <w:r w:rsidR="00FF4F31">
        <w:rPr>
          <w:rFonts w:ascii="Arial" w:hAnsi="Arial" w:cs="Arial"/>
          <w:b/>
          <w:sz w:val="36"/>
          <w:szCs w:val="36"/>
        </w:rPr>
        <w:t xml:space="preserve">Damage Prevention &amp; </w:t>
      </w:r>
      <w:r w:rsidR="00691E76" w:rsidRPr="00DB62DC">
        <w:rPr>
          <w:rFonts w:ascii="Arial" w:hAnsi="Arial" w:cs="Arial"/>
          <w:b/>
          <w:sz w:val="36"/>
          <w:szCs w:val="36"/>
        </w:rPr>
        <w:t>Safety</w:t>
      </w:r>
      <w:r w:rsidR="000E3CB7" w:rsidRPr="00DB62DC">
        <w:rPr>
          <w:rFonts w:ascii="Arial" w:hAnsi="Arial" w:cs="Arial"/>
          <w:b/>
          <w:sz w:val="36"/>
          <w:szCs w:val="36"/>
        </w:rPr>
        <w:t xml:space="preserve"> </w:t>
      </w:r>
      <w:r w:rsidRPr="00DB62DC">
        <w:rPr>
          <w:rFonts w:ascii="Arial" w:hAnsi="Arial" w:cs="Arial"/>
          <w:b/>
          <w:sz w:val="36"/>
          <w:szCs w:val="36"/>
        </w:rPr>
        <w:t>Roundtable</w:t>
      </w:r>
    </w:p>
    <w:p w14:paraId="051E7B4F" w14:textId="77777777" w:rsidR="00DB62DC" w:rsidRDefault="00DB62DC" w:rsidP="00852276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Registration Materials</w:t>
      </w:r>
    </w:p>
    <w:p w14:paraId="5FE15FEB" w14:textId="77777777" w:rsidR="00852276" w:rsidRPr="004900AB" w:rsidRDefault="00852276" w:rsidP="00852276">
      <w:pPr>
        <w:jc w:val="center"/>
        <w:rPr>
          <w:rFonts w:ascii="Arial" w:hAnsi="Arial" w:cs="Arial"/>
          <w:sz w:val="12"/>
          <w:szCs w:val="12"/>
        </w:rPr>
      </w:pPr>
    </w:p>
    <w:p w14:paraId="6429A119" w14:textId="37AA4DDC" w:rsidR="00006D70" w:rsidRPr="00D2440B" w:rsidRDefault="00006D70" w:rsidP="00006D70">
      <w:pPr>
        <w:pStyle w:val="BodyText"/>
        <w:ind w:left="-90" w:right="181"/>
        <w:jc w:val="both"/>
        <w:rPr>
          <w:sz w:val="20"/>
        </w:rPr>
      </w:pPr>
      <w:r w:rsidRPr="00D2440B">
        <w:rPr>
          <w:sz w:val="20"/>
        </w:rPr>
        <w:t>Join us for the 20</w:t>
      </w:r>
      <w:r w:rsidR="001A3F64" w:rsidRPr="00D2440B">
        <w:rPr>
          <w:sz w:val="20"/>
        </w:rPr>
        <w:t>22</w:t>
      </w:r>
      <w:r w:rsidRPr="00D2440B">
        <w:rPr>
          <w:sz w:val="20"/>
        </w:rPr>
        <w:t xml:space="preserve"> </w:t>
      </w:r>
      <w:r w:rsidR="001A3F64" w:rsidRPr="00D2440B">
        <w:rPr>
          <w:sz w:val="20"/>
        </w:rPr>
        <w:t xml:space="preserve">Damage Prevention and </w:t>
      </w:r>
      <w:r w:rsidR="00E81949" w:rsidRPr="00D2440B">
        <w:rPr>
          <w:sz w:val="20"/>
        </w:rPr>
        <w:t xml:space="preserve">Safety </w:t>
      </w:r>
      <w:r w:rsidRPr="00D2440B">
        <w:rPr>
          <w:sz w:val="20"/>
        </w:rPr>
        <w:t xml:space="preserve">Roundtable!  </w:t>
      </w:r>
      <w:r w:rsidR="0090425E" w:rsidRPr="00D2440B">
        <w:rPr>
          <w:sz w:val="20"/>
        </w:rPr>
        <w:t xml:space="preserve">The roundtable </w:t>
      </w:r>
      <w:r w:rsidR="00F24A05" w:rsidRPr="00D2440B">
        <w:rPr>
          <w:sz w:val="20"/>
        </w:rPr>
        <w:t>this year is</w:t>
      </w:r>
      <w:r w:rsidR="0090425E" w:rsidRPr="00D2440B">
        <w:rPr>
          <w:sz w:val="20"/>
        </w:rPr>
        <w:t xml:space="preserve"> </w:t>
      </w:r>
      <w:r w:rsidR="00E81949" w:rsidRPr="00D2440B">
        <w:rPr>
          <w:sz w:val="20"/>
        </w:rPr>
        <w:t xml:space="preserve">in </w:t>
      </w:r>
      <w:r w:rsidR="00F24A05" w:rsidRPr="006859A2">
        <w:rPr>
          <w:b/>
          <w:bCs/>
          <w:sz w:val="20"/>
          <w:u w:val="single"/>
        </w:rPr>
        <w:t>New Braunfels</w:t>
      </w:r>
      <w:r w:rsidR="00E81949" w:rsidRPr="006859A2">
        <w:rPr>
          <w:b/>
          <w:bCs/>
          <w:sz w:val="20"/>
          <w:u w:val="single"/>
        </w:rPr>
        <w:t>, TX</w:t>
      </w:r>
      <w:r w:rsidR="00E81949" w:rsidRPr="006859A2">
        <w:rPr>
          <w:b/>
          <w:bCs/>
          <w:sz w:val="20"/>
        </w:rPr>
        <w:t xml:space="preserve"> at the </w:t>
      </w:r>
      <w:r w:rsidR="00F24A05" w:rsidRPr="006859A2">
        <w:rPr>
          <w:b/>
          <w:bCs/>
          <w:sz w:val="20"/>
          <w:u w:val="single"/>
        </w:rPr>
        <w:t>New Braunfels Civic Conference</w:t>
      </w:r>
      <w:r w:rsidR="00E81949" w:rsidRPr="006859A2">
        <w:rPr>
          <w:b/>
          <w:bCs/>
          <w:sz w:val="20"/>
          <w:u w:val="single"/>
        </w:rPr>
        <w:t xml:space="preserve"> Center</w:t>
      </w:r>
      <w:r w:rsidR="00F24A05" w:rsidRPr="006859A2">
        <w:rPr>
          <w:b/>
          <w:bCs/>
          <w:sz w:val="20"/>
          <w:u w:val="single"/>
        </w:rPr>
        <w:t xml:space="preserve"> at 375 S. Castell Ave., New Braunfels, 78130</w:t>
      </w:r>
      <w:r w:rsidR="0090425E" w:rsidRPr="006859A2">
        <w:rPr>
          <w:b/>
          <w:bCs/>
          <w:sz w:val="20"/>
        </w:rPr>
        <w:t>.</w:t>
      </w:r>
      <w:r w:rsidR="0090425E" w:rsidRPr="00D2440B">
        <w:rPr>
          <w:sz w:val="20"/>
        </w:rPr>
        <w:t xml:space="preserve">  </w:t>
      </w:r>
      <w:r w:rsidR="00C24C1E" w:rsidRPr="00D2440B">
        <w:rPr>
          <w:sz w:val="20"/>
        </w:rPr>
        <w:t>The</w:t>
      </w:r>
      <w:r w:rsidRPr="00D2440B">
        <w:rPr>
          <w:sz w:val="20"/>
        </w:rPr>
        <w:t xml:space="preserve"> roundtable will </w:t>
      </w:r>
      <w:r w:rsidR="000F52A9" w:rsidRPr="00D2440B">
        <w:rPr>
          <w:sz w:val="20"/>
        </w:rPr>
        <w:t>provide</w:t>
      </w:r>
      <w:r w:rsidRPr="00D2440B">
        <w:rPr>
          <w:sz w:val="20"/>
        </w:rPr>
        <w:t xml:space="preserve"> information for all</w:t>
      </w:r>
      <w:r w:rsidR="00C24C1E" w:rsidRPr="00D2440B">
        <w:rPr>
          <w:sz w:val="20"/>
        </w:rPr>
        <w:t xml:space="preserve"> </w:t>
      </w:r>
      <w:r w:rsidR="001A3F64" w:rsidRPr="00D2440B">
        <w:rPr>
          <w:sz w:val="20"/>
        </w:rPr>
        <w:t xml:space="preserve">damage prevention and </w:t>
      </w:r>
      <w:r w:rsidR="00C24C1E" w:rsidRPr="00D2440B">
        <w:rPr>
          <w:sz w:val="20"/>
        </w:rPr>
        <w:t>safety</w:t>
      </w:r>
      <w:r w:rsidRPr="00D2440B">
        <w:rPr>
          <w:sz w:val="20"/>
        </w:rPr>
        <w:t xml:space="preserve"> professionals</w:t>
      </w:r>
      <w:r w:rsidR="00C24C1E" w:rsidRPr="00D2440B">
        <w:rPr>
          <w:sz w:val="20"/>
        </w:rPr>
        <w:t xml:space="preserve"> and any </w:t>
      </w:r>
      <w:r w:rsidR="001A3F64" w:rsidRPr="00D2440B">
        <w:rPr>
          <w:sz w:val="20"/>
        </w:rPr>
        <w:t xml:space="preserve">other </w:t>
      </w:r>
      <w:r w:rsidR="00C24C1E" w:rsidRPr="00D2440B">
        <w:rPr>
          <w:sz w:val="20"/>
        </w:rPr>
        <w:t>gas company employees</w:t>
      </w:r>
      <w:r w:rsidR="000F52A9" w:rsidRPr="00D2440B">
        <w:rPr>
          <w:sz w:val="20"/>
        </w:rPr>
        <w:t xml:space="preserve">. </w:t>
      </w:r>
      <w:r w:rsidRPr="00D2440B">
        <w:rPr>
          <w:sz w:val="20"/>
        </w:rPr>
        <w:t xml:space="preserve"> This gathering of the best minds in the industry encourages discussions on the current state and federal regulations and allows for </w:t>
      </w:r>
      <w:r w:rsidR="00C24C1E" w:rsidRPr="00D2440B">
        <w:rPr>
          <w:sz w:val="20"/>
        </w:rPr>
        <w:t>face-to-face</w:t>
      </w:r>
      <w:r w:rsidRPr="00D2440B">
        <w:rPr>
          <w:sz w:val="20"/>
        </w:rPr>
        <w:t xml:space="preserve"> exchange of information </w:t>
      </w:r>
      <w:r w:rsidR="00C24C1E" w:rsidRPr="00D2440B">
        <w:rPr>
          <w:sz w:val="20"/>
        </w:rPr>
        <w:t xml:space="preserve">and ideas </w:t>
      </w:r>
      <w:r w:rsidRPr="00D2440B">
        <w:rPr>
          <w:sz w:val="20"/>
        </w:rPr>
        <w:t>on industry</w:t>
      </w:r>
      <w:r w:rsidR="00C24C1E" w:rsidRPr="00D2440B">
        <w:rPr>
          <w:sz w:val="20"/>
        </w:rPr>
        <w:t xml:space="preserve"> best</w:t>
      </w:r>
      <w:r w:rsidRPr="00D2440B">
        <w:rPr>
          <w:sz w:val="20"/>
        </w:rPr>
        <w:t xml:space="preserve"> practices, what </w:t>
      </w:r>
      <w:r w:rsidR="00C24C1E" w:rsidRPr="00D2440B">
        <w:rPr>
          <w:sz w:val="20"/>
        </w:rPr>
        <w:t>works</w:t>
      </w:r>
      <w:r w:rsidRPr="00D2440B">
        <w:rPr>
          <w:sz w:val="20"/>
        </w:rPr>
        <w:t xml:space="preserve"> and </w:t>
      </w:r>
      <w:r w:rsidR="00C24C1E" w:rsidRPr="00D2440B">
        <w:rPr>
          <w:sz w:val="20"/>
        </w:rPr>
        <w:t>what doesn’t.</w:t>
      </w:r>
    </w:p>
    <w:p w14:paraId="2E8F3388" w14:textId="77777777" w:rsidR="0099340C" w:rsidRPr="00E515DD" w:rsidRDefault="0099340C" w:rsidP="00006D70">
      <w:pPr>
        <w:pStyle w:val="Heading1"/>
        <w:rPr>
          <w:rFonts w:cs="Arial"/>
          <w:u w:val="single"/>
        </w:rPr>
      </w:pPr>
    </w:p>
    <w:p w14:paraId="280B3042" w14:textId="46202004" w:rsidR="00FF4F31" w:rsidRPr="005C7C34" w:rsidRDefault="00AD0289" w:rsidP="00006D70">
      <w:pPr>
        <w:pStyle w:val="Heading1"/>
        <w:rPr>
          <w:rFonts w:cs="Arial"/>
          <w:sz w:val="28"/>
          <w:szCs w:val="28"/>
          <w:u w:val="single"/>
        </w:rPr>
      </w:pPr>
      <w:r w:rsidRPr="005C7C34">
        <w:rPr>
          <w:rFonts w:cs="Arial"/>
          <w:sz w:val="28"/>
          <w:szCs w:val="28"/>
          <w:u w:val="single"/>
        </w:rPr>
        <w:t>Meeting Agenda</w:t>
      </w:r>
    </w:p>
    <w:p w14:paraId="46B8BC40" w14:textId="1311AC49" w:rsidR="000E3CB7" w:rsidRPr="00E515DD" w:rsidRDefault="000E3CB7" w:rsidP="00006D70">
      <w:pPr>
        <w:pStyle w:val="Heading1"/>
        <w:rPr>
          <w:rFonts w:cs="Arial"/>
          <w:u w:val="single"/>
        </w:rPr>
      </w:pPr>
      <w:r w:rsidRPr="00E515DD">
        <w:rPr>
          <w:rFonts w:cs="Arial"/>
          <w:u w:val="single"/>
        </w:rPr>
        <w:t>(Subject to Change)</w:t>
      </w:r>
    </w:p>
    <w:p w14:paraId="41777EB6" w14:textId="1F1AB33D" w:rsidR="008276C4" w:rsidRPr="00D2440B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b/>
          <w:bCs/>
          <w:sz w:val="20"/>
          <w:szCs w:val="20"/>
          <w:u w:val="single"/>
        </w:rPr>
        <w:t>Wednesday, September 7, 2022</w:t>
      </w:r>
    </w:p>
    <w:p w14:paraId="0FF445A2" w14:textId="77777777" w:rsidR="008276C4" w:rsidRDefault="008276C4" w:rsidP="008276C4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 w:rsidRPr="00CC24E6">
        <w:rPr>
          <w:rFonts w:ascii="Arial" w:hAnsi="Arial" w:cs="Arial"/>
          <w:sz w:val="20"/>
          <w:szCs w:val="20"/>
        </w:rPr>
        <w:t>7:30 – 8:00 am</w:t>
      </w:r>
      <w:r w:rsidRPr="00CC24E6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>Exhibit setup</w:t>
      </w:r>
    </w:p>
    <w:p w14:paraId="4F50B0D0" w14:textId="77777777" w:rsidR="008276C4" w:rsidRPr="00D2440B" w:rsidRDefault="008276C4" w:rsidP="008276C4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:00 – 9:00 am</w:t>
      </w:r>
      <w:r>
        <w:rPr>
          <w:rFonts w:ascii="Arial" w:hAnsi="Arial" w:cs="Arial"/>
          <w:sz w:val="20"/>
          <w:szCs w:val="20"/>
        </w:rPr>
        <w:tab/>
        <w:t>Exhibits Open</w:t>
      </w:r>
    </w:p>
    <w:p w14:paraId="2D754752" w14:textId="77777777" w:rsidR="008276C4" w:rsidRPr="00D2440B" w:rsidRDefault="008276C4" w:rsidP="008276C4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8:</w:t>
      </w:r>
      <w:r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 xml:space="preserve">0 - 9:00 am </w:t>
      </w:r>
      <w:r w:rsidRPr="00D2440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Registration &amp; </w:t>
      </w:r>
      <w:r w:rsidRPr="00D2440B">
        <w:rPr>
          <w:rFonts w:ascii="Arial" w:hAnsi="Arial" w:cs="Arial"/>
          <w:sz w:val="20"/>
          <w:szCs w:val="20"/>
        </w:rPr>
        <w:t>Continental Breakfast</w:t>
      </w:r>
    </w:p>
    <w:p w14:paraId="6C8B5895" w14:textId="77777777" w:rsidR="008276C4" w:rsidRDefault="008276C4" w:rsidP="008276C4">
      <w:pPr>
        <w:pStyle w:val="NormalWeb"/>
        <w:tabs>
          <w:tab w:val="left" w:pos="2160"/>
        </w:tabs>
      </w:pPr>
      <w:r w:rsidRPr="00D2440B">
        <w:rPr>
          <w:rFonts w:ascii="Arial" w:hAnsi="Arial" w:cs="Arial"/>
          <w:sz w:val="20"/>
          <w:szCs w:val="20"/>
        </w:rPr>
        <w:t>9:00 – 9:50 am</w:t>
      </w:r>
      <w:r w:rsidRPr="00D2440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Safety Culture - Culture is Everything - </w:t>
      </w:r>
      <w:r w:rsidRPr="00D2440B">
        <w:rPr>
          <w:rFonts w:ascii="Arial" w:hAnsi="Arial" w:cs="Arial"/>
          <w:sz w:val="20"/>
          <w:szCs w:val="20"/>
        </w:rPr>
        <w:t>James Cross</w:t>
      </w:r>
      <w:r>
        <w:rPr>
          <w:rFonts w:ascii="Arial" w:hAnsi="Arial" w:cs="Arial"/>
          <w:sz w:val="20"/>
          <w:szCs w:val="20"/>
        </w:rPr>
        <w:t xml:space="preserve"> and </w:t>
      </w:r>
      <w:r w:rsidRPr="003C67BF">
        <w:rPr>
          <w:rFonts w:ascii="Arial" w:hAnsi="Arial" w:cs="Arial"/>
          <w:sz w:val="20"/>
          <w:szCs w:val="20"/>
        </w:rPr>
        <w:t>Kelsey Klingler</w:t>
      </w:r>
      <w:r>
        <w:rPr>
          <w:rFonts w:ascii="Arial" w:hAnsi="Arial" w:cs="Arial"/>
          <w:sz w:val="20"/>
          <w:szCs w:val="20"/>
        </w:rPr>
        <w:t xml:space="preserve">, Energy </w:t>
      </w:r>
      <w:r w:rsidRPr="003C67BF">
        <w:rPr>
          <w:rFonts w:ascii="Arial" w:hAnsi="Arial" w:cs="Arial"/>
          <w:sz w:val="20"/>
          <w:szCs w:val="20"/>
        </w:rPr>
        <w:t>worldnet</w:t>
      </w:r>
      <w:r>
        <w:t xml:space="preserve"> </w:t>
      </w:r>
    </w:p>
    <w:p w14:paraId="74A7E324" w14:textId="6050D042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Pr="00D2440B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50</w:t>
      </w:r>
      <w:r w:rsidRPr="00D2440B">
        <w:rPr>
          <w:rFonts w:ascii="Arial" w:hAnsi="Arial" w:cs="Arial"/>
          <w:sz w:val="20"/>
          <w:szCs w:val="20"/>
        </w:rPr>
        <w:t xml:space="preserve"> - 10:</w:t>
      </w:r>
      <w:r>
        <w:rPr>
          <w:rFonts w:ascii="Arial" w:hAnsi="Arial" w:cs="Arial"/>
          <w:sz w:val="20"/>
          <w:szCs w:val="20"/>
        </w:rPr>
        <w:t>40</w:t>
      </w:r>
      <w:r w:rsidRPr="00D2440B">
        <w:rPr>
          <w:rFonts w:ascii="Arial" w:hAnsi="Arial" w:cs="Arial"/>
          <w:sz w:val="20"/>
          <w:szCs w:val="20"/>
        </w:rPr>
        <w:t xml:space="preserve"> am       </w:t>
      </w:r>
      <w:r w:rsidRPr="00D2440B">
        <w:rPr>
          <w:rFonts w:ascii="Arial" w:hAnsi="Arial" w:cs="Arial"/>
          <w:sz w:val="20"/>
          <w:szCs w:val="20"/>
        </w:rPr>
        <w:tab/>
        <w:t xml:space="preserve">Wildland Fire – </w:t>
      </w:r>
      <w:r w:rsidR="00D368D5">
        <w:t>Tina Sanders, Texas 811</w:t>
      </w:r>
    </w:p>
    <w:p w14:paraId="112FBEDF" w14:textId="77777777" w:rsidR="008276C4" w:rsidRPr="00D2440B" w:rsidRDefault="008276C4" w:rsidP="008276C4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:40 – 10:45 am</w:t>
      </w:r>
      <w:r>
        <w:rPr>
          <w:rFonts w:ascii="Arial" w:hAnsi="Arial" w:cs="Arial"/>
          <w:sz w:val="20"/>
          <w:szCs w:val="20"/>
        </w:rPr>
        <w:tab/>
        <w:t>Product Showcase Presentations – (3 - 1.5 minute)</w:t>
      </w:r>
    </w:p>
    <w:p w14:paraId="553028E6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45</w:t>
      </w:r>
      <w:r w:rsidRPr="00D2440B">
        <w:rPr>
          <w:rFonts w:ascii="Arial" w:hAnsi="Arial" w:cs="Arial"/>
          <w:sz w:val="20"/>
          <w:szCs w:val="20"/>
        </w:rPr>
        <w:t xml:space="preserve"> – 11:</w:t>
      </w:r>
      <w:r>
        <w:rPr>
          <w:rFonts w:ascii="Arial" w:hAnsi="Arial" w:cs="Arial"/>
          <w:sz w:val="20"/>
          <w:szCs w:val="20"/>
        </w:rPr>
        <w:t>35</w:t>
      </w:r>
      <w:r w:rsidRPr="00D2440B">
        <w:rPr>
          <w:rFonts w:ascii="Arial" w:hAnsi="Arial" w:cs="Arial"/>
          <w:sz w:val="20"/>
          <w:szCs w:val="20"/>
        </w:rPr>
        <w:t xml:space="preserve"> am       </w:t>
      </w:r>
      <w:r w:rsidRPr="00D2440B">
        <w:rPr>
          <w:rFonts w:ascii="Arial" w:hAnsi="Arial" w:cs="Arial"/>
          <w:sz w:val="20"/>
          <w:szCs w:val="20"/>
        </w:rPr>
        <w:tab/>
        <w:t>D</w:t>
      </w:r>
      <w:r>
        <w:rPr>
          <w:rFonts w:ascii="Arial" w:hAnsi="Arial" w:cs="Arial"/>
          <w:sz w:val="20"/>
          <w:szCs w:val="20"/>
        </w:rPr>
        <w:t>OT</w:t>
      </w:r>
      <w:r w:rsidRPr="00D2440B">
        <w:rPr>
          <w:rFonts w:ascii="Arial" w:hAnsi="Arial" w:cs="Arial"/>
          <w:sz w:val="20"/>
          <w:szCs w:val="20"/>
        </w:rPr>
        <w:t xml:space="preserve"> – Roadway Safety</w:t>
      </w:r>
    </w:p>
    <w:p w14:paraId="491A0FD4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:35 – 12:00 pm</w:t>
      </w:r>
      <w:r>
        <w:rPr>
          <w:rFonts w:ascii="Arial" w:hAnsi="Arial" w:cs="Arial"/>
          <w:sz w:val="20"/>
          <w:szCs w:val="20"/>
        </w:rPr>
        <w:tab/>
        <w:t>Exhibits Open</w:t>
      </w:r>
    </w:p>
    <w:p w14:paraId="6F70B86F" w14:textId="161E0D9E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12:00 - 1:</w:t>
      </w:r>
      <w:r>
        <w:rPr>
          <w:rFonts w:ascii="Arial" w:hAnsi="Arial" w:cs="Arial"/>
          <w:sz w:val="20"/>
          <w:szCs w:val="20"/>
        </w:rPr>
        <w:t>00</w:t>
      </w:r>
      <w:r w:rsidRPr="00D2440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</w:t>
      </w:r>
      <w:r w:rsidRPr="00D2440B">
        <w:rPr>
          <w:rFonts w:ascii="Arial" w:hAnsi="Arial" w:cs="Arial"/>
          <w:sz w:val="20"/>
          <w:szCs w:val="20"/>
        </w:rPr>
        <w:t>m     </w:t>
      </w:r>
      <w:r w:rsidRPr="00D2440B">
        <w:rPr>
          <w:rFonts w:ascii="Arial" w:hAnsi="Arial" w:cs="Arial"/>
          <w:sz w:val="20"/>
          <w:szCs w:val="20"/>
        </w:rPr>
        <w:tab/>
      </w:r>
      <w:r w:rsidR="00DA2B57" w:rsidRPr="00D2440B">
        <w:rPr>
          <w:rFonts w:ascii="Arial" w:hAnsi="Arial" w:cs="Arial"/>
          <w:sz w:val="20"/>
          <w:szCs w:val="20"/>
        </w:rPr>
        <w:t>Lunch</w:t>
      </w:r>
      <w:r w:rsidR="00DA2B57">
        <w:rPr>
          <w:rFonts w:ascii="Arial" w:hAnsi="Arial" w:cs="Arial"/>
          <w:sz w:val="20"/>
          <w:szCs w:val="20"/>
        </w:rPr>
        <w:t xml:space="preserve"> – Catering Bill Miller BBQ</w:t>
      </w:r>
    </w:p>
    <w:p w14:paraId="5F8D311F" w14:textId="77777777" w:rsidR="00DA2B57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1:00 - 1:50 </w:t>
      </w:r>
      <w:r>
        <w:rPr>
          <w:rFonts w:ascii="Arial" w:hAnsi="Arial" w:cs="Arial"/>
          <w:sz w:val="20"/>
          <w:szCs w:val="20"/>
        </w:rPr>
        <w:t>p</w:t>
      </w:r>
      <w:r w:rsidRPr="00D2440B">
        <w:rPr>
          <w:rFonts w:ascii="Arial" w:hAnsi="Arial" w:cs="Arial"/>
          <w:sz w:val="20"/>
          <w:szCs w:val="20"/>
        </w:rPr>
        <w:t xml:space="preserve">m    </w:t>
      </w:r>
      <w:r w:rsidRPr="00D2440B">
        <w:rPr>
          <w:rFonts w:ascii="Arial" w:hAnsi="Arial" w:cs="Arial"/>
          <w:sz w:val="20"/>
          <w:szCs w:val="20"/>
        </w:rPr>
        <w:tab/>
        <w:t>Watch and Protect w/WSB – Nate</w:t>
      </w:r>
      <w:r>
        <w:rPr>
          <w:rFonts w:ascii="Arial" w:hAnsi="Arial" w:cs="Arial"/>
          <w:sz w:val="20"/>
          <w:szCs w:val="20"/>
        </w:rPr>
        <w:t xml:space="preserve"> Osterberg, WSB Engineering</w:t>
      </w:r>
      <w:r w:rsidRPr="00D2440B">
        <w:rPr>
          <w:rFonts w:ascii="Arial" w:hAnsi="Arial" w:cs="Arial"/>
          <w:sz w:val="20"/>
          <w:szCs w:val="20"/>
        </w:rPr>
        <w:t xml:space="preserve"> and</w:t>
      </w:r>
    </w:p>
    <w:p w14:paraId="55D15243" w14:textId="6823DC88" w:rsidR="008276C4" w:rsidRDefault="008276C4" w:rsidP="00DA2B57">
      <w:pPr>
        <w:pStyle w:val="NormalWeb"/>
        <w:ind w:left="1440" w:firstLine="720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James</w:t>
      </w:r>
      <w:r>
        <w:rPr>
          <w:rFonts w:ascii="Arial" w:hAnsi="Arial" w:cs="Arial"/>
          <w:sz w:val="20"/>
          <w:szCs w:val="20"/>
        </w:rPr>
        <w:t xml:space="preserve"> Steck</w:t>
      </w:r>
      <w:r w:rsidR="00DA2B57">
        <w:rPr>
          <w:rFonts w:ascii="Arial" w:hAnsi="Arial" w:cs="Arial"/>
          <w:sz w:val="20"/>
          <w:szCs w:val="20"/>
        </w:rPr>
        <w:t>, CenterPoint Energy</w:t>
      </w:r>
    </w:p>
    <w:p w14:paraId="70AFD16D" w14:textId="369C89B2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</w:t>
      </w:r>
      <w:r w:rsidRPr="00D2440B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5</w:t>
      </w:r>
      <w:r w:rsidRPr="00D2440B">
        <w:rPr>
          <w:rFonts w:ascii="Arial" w:hAnsi="Arial" w:cs="Arial"/>
          <w:sz w:val="20"/>
          <w:szCs w:val="20"/>
        </w:rPr>
        <w:t>0 – 2:</w:t>
      </w:r>
      <w:r>
        <w:rPr>
          <w:rFonts w:ascii="Arial" w:hAnsi="Arial" w:cs="Arial"/>
          <w:sz w:val="20"/>
          <w:szCs w:val="20"/>
        </w:rPr>
        <w:t>4</w:t>
      </w:r>
      <w:r w:rsidRPr="00D2440B">
        <w:rPr>
          <w:rFonts w:ascii="Arial" w:hAnsi="Arial" w:cs="Arial"/>
          <w:sz w:val="20"/>
          <w:szCs w:val="20"/>
        </w:rPr>
        <w:t>0 pm   </w:t>
      </w:r>
      <w:r w:rsidRPr="00D2440B">
        <w:rPr>
          <w:rFonts w:ascii="Arial" w:hAnsi="Arial" w:cs="Arial"/>
          <w:sz w:val="20"/>
          <w:szCs w:val="20"/>
        </w:rPr>
        <w:tab/>
        <w:t xml:space="preserve">OSHA – Avoiding </w:t>
      </w:r>
      <w:r>
        <w:rPr>
          <w:rFonts w:ascii="Arial" w:hAnsi="Arial" w:cs="Arial"/>
          <w:sz w:val="20"/>
          <w:szCs w:val="20"/>
        </w:rPr>
        <w:t xml:space="preserve">Being </w:t>
      </w:r>
      <w:r w:rsidRPr="00D2440B">
        <w:rPr>
          <w:rFonts w:ascii="Arial" w:hAnsi="Arial" w:cs="Arial"/>
          <w:sz w:val="20"/>
          <w:szCs w:val="20"/>
        </w:rPr>
        <w:t>Struck by Incidents</w:t>
      </w:r>
      <w:r w:rsidR="00DA2B57">
        <w:rPr>
          <w:rFonts w:ascii="Arial" w:hAnsi="Arial" w:cs="Arial"/>
          <w:sz w:val="20"/>
          <w:szCs w:val="20"/>
        </w:rPr>
        <w:t xml:space="preserve"> - Joann Natarajan, OSHA</w:t>
      </w:r>
    </w:p>
    <w:p w14:paraId="010F5ABF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:40 – 2:45 pm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roduct Showcase Presentations – (3 - 1.5 minute)</w:t>
      </w:r>
    </w:p>
    <w:p w14:paraId="696CA005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:45 – 3:00 pm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Refreshment Break &amp; Exhibits Open</w:t>
      </w:r>
    </w:p>
    <w:p w14:paraId="4FA5CC21" w14:textId="4874F16C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3:00 – 3:50 pm      </w:t>
      </w:r>
      <w:r w:rsidRPr="00D2440B">
        <w:rPr>
          <w:rFonts w:ascii="Arial" w:hAnsi="Arial" w:cs="Arial"/>
          <w:sz w:val="20"/>
          <w:szCs w:val="20"/>
        </w:rPr>
        <w:tab/>
      </w:r>
      <w:r w:rsidR="00DA2B57">
        <w:rPr>
          <w:rFonts w:ascii="Arial" w:hAnsi="Arial" w:cs="Arial"/>
          <w:sz w:val="20"/>
          <w:szCs w:val="20"/>
        </w:rPr>
        <w:t xml:space="preserve">Damage Analytics, The Industry Standard </w:t>
      </w:r>
      <w:r w:rsidR="00DA2B57" w:rsidRPr="00D2440B">
        <w:rPr>
          <w:rFonts w:ascii="Arial" w:hAnsi="Arial" w:cs="Arial"/>
          <w:sz w:val="20"/>
          <w:szCs w:val="20"/>
        </w:rPr>
        <w:t>– Case Wells</w:t>
      </w:r>
      <w:r w:rsidR="00DA2B57">
        <w:rPr>
          <w:rFonts w:ascii="Arial" w:hAnsi="Arial" w:cs="Arial"/>
          <w:sz w:val="20"/>
          <w:szCs w:val="20"/>
        </w:rPr>
        <w:t>, Texas 811</w:t>
      </w:r>
    </w:p>
    <w:p w14:paraId="3A3AF9EE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4:00</w:t>
      </w:r>
      <w:r>
        <w:rPr>
          <w:rFonts w:ascii="Arial" w:hAnsi="Arial" w:cs="Arial"/>
          <w:sz w:val="20"/>
          <w:szCs w:val="20"/>
        </w:rPr>
        <w:t xml:space="preserve"> p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>Meeting Closed</w:t>
      </w:r>
    </w:p>
    <w:p w14:paraId="35D22EE8" w14:textId="77777777" w:rsidR="008276C4" w:rsidRPr="00D2440B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6:00 </w:t>
      </w:r>
      <w:r>
        <w:rPr>
          <w:rFonts w:ascii="Arial" w:hAnsi="Arial" w:cs="Arial"/>
          <w:sz w:val="20"/>
          <w:szCs w:val="20"/>
        </w:rPr>
        <w:t>p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 xml:space="preserve">Dinner </w:t>
      </w:r>
      <w:r>
        <w:rPr>
          <w:rFonts w:ascii="Arial" w:hAnsi="Arial" w:cs="Arial"/>
          <w:sz w:val="20"/>
          <w:szCs w:val="20"/>
        </w:rPr>
        <w:t>–</w:t>
      </w:r>
      <w:r w:rsidRPr="00D2440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ocation TBD</w:t>
      </w:r>
      <w:r w:rsidRPr="00D2440B">
        <w:rPr>
          <w:rFonts w:ascii="Arial" w:hAnsi="Arial" w:cs="Arial"/>
          <w:sz w:val="20"/>
          <w:szCs w:val="20"/>
        </w:rPr>
        <w:t xml:space="preserve">       </w:t>
      </w:r>
      <w:r w:rsidRPr="00D2440B">
        <w:rPr>
          <w:rFonts w:ascii="Arial" w:hAnsi="Arial" w:cs="Arial"/>
          <w:sz w:val="20"/>
          <w:szCs w:val="20"/>
        </w:rPr>
        <w:tab/>
      </w:r>
    </w:p>
    <w:p w14:paraId="5B5E58EA" w14:textId="77777777" w:rsidR="008276C4" w:rsidRPr="00D2440B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b/>
          <w:bCs/>
          <w:sz w:val="20"/>
          <w:szCs w:val="20"/>
        </w:rPr>
        <w:t> </w:t>
      </w:r>
    </w:p>
    <w:p w14:paraId="4D85F2A8" w14:textId="4600084A" w:rsidR="008276C4" w:rsidRPr="00D2440B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b/>
          <w:bCs/>
          <w:sz w:val="20"/>
          <w:szCs w:val="20"/>
          <w:u w:val="single"/>
        </w:rPr>
        <w:t>Thursday, September 8, 2022</w:t>
      </w:r>
    </w:p>
    <w:p w14:paraId="6D5E252E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8:</w:t>
      </w:r>
      <w:r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>0 – 9:00 a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Exhibits Open</w:t>
      </w:r>
    </w:p>
    <w:p w14:paraId="5F1953CA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8:</w:t>
      </w:r>
      <w:r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>0 – 9:00 a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>Continental Breakfast</w:t>
      </w:r>
    </w:p>
    <w:p w14:paraId="2D5449EB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9:00 - 9:50 am       </w:t>
      </w:r>
      <w:r w:rsidRPr="00D2440B">
        <w:rPr>
          <w:rFonts w:ascii="Arial" w:hAnsi="Arial" w:cs="Arial"/>
          <w:sz w:val="20"/>
          <w:szCs w:val="20"/>
        </w:rPr>
        <w:tab/>
        <w:t>Fire Department</w:t>
      </w:r>
      <w:r>
        <w:rPr>
          <w:rFonts w:ascii="Arial" w:hAnsi="Arial" w:cs="Arial"/>
          <w:sz w:val="20"/>
          <w:szCs w:val="20"/>
        </w:rPr>
        <w:t xml:space="preserve"> of New Braunfels</w:t>
      </w:r>
    </w:p>
    <w:p w14:paraId="6648C59B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:50 – 10:00 am</w:t>
      </w:r>
      <w:r>
        <w:rPr>
          <w:rFonts w:ascii="Arial" w:hAnsi="Arial" w:cs="Arial"/>
          <w:sz w:val="20"/>
          <w:szCs w:val="20"/>
        </w:rPr>
        <w:tab/>
        <w:t>Exhibits Open</w:t>
      </w:r>
    </w:p>
    <w:p w14:paraId="59206D4A" w14:textId="77777777" w:rsidR="008276C4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10:00 – 11:00 am      </w:t>
      </w:r>
      <w:r w:rsidRPr="00D2440B">
        <w:rPr>
          <w:rFonts w:ascii="Arial" w:hAnsi="Arial" w:cs="Arial"/>
          <w:sz w:val="20"/>
          <w:szCs w:val="20"/>
        </w:rPr>
        <w:tab/>
        <w:t>Pre-excavation checklist</w:t>
      </w:r>
      <w:r>
        <w:rPr>
          <w:rFonts w:ascii="Arial" w:hAnsi="Arial" w:cs="Arial"/>
          <w:sz w:val="20"/>
          <w:szCs w:val="20"/>
        </w:rPr>
        <w:t xml:space="preserve"> – Derrell Isenberg, Binkley &amp; Barfield</w:t>
      </w:r>
    </w:p>
    <w:p w14:paraId="305BF37D" w14:textId="40F012C8" w:rsidR="00F24A05" w:rsidRPr="00D2440B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11:00 a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>End of Meeting</w:t>
      </w:r>
    </w:p>
    <w:p w14:paraId="278136C7" w14:textId="77777777" w:rsidR="00D2440B" w:rsidRPr="00D2440B" w:rsidRDefault="00D2440B" w:rsidP="0099340C">
      <w:pPr>
        <w:pStyle w:val="NormalWeb"/>
        <w:rPr>
          <w:rFonts w:ascii="Arial" w:hAnsi="Arial" w:cs="Arial"/>
          <w:sz w:val="20"/>
          <w:szCs w:val="20"/>
        </w:rPr>
      </w:pPr>
    </w:p>
    <w:p w14:paraId="73FC8296" w14:textId="77777777" w:rsidR="00F73D0E" w:rsidRPr="00C24C1E" w:rsidRDefault="00F73D0E" w:rsidP="00F73D0E">
      <w:pPr>
        <w:ind w:left="-90"/>
        <w:rPr>
          <w:sz w:val="20"/>
          <w:szCs w:val="20"/>
        </w:rPr>
      </w:pPr>
      <w:r w:rsidRPr="00C24C1E">
        <w:rPr>
          <w:sz w:val="20"/>
          <w:szCs w:val="20"/>
        </w:rPr>
        <w:t>Topics I would like to discuss:</w:t>
      </w:r>
    </w:p>
    <w:p w14:paraId="392AAF9A" w14:textId="77777777" w:rsidR="00F73D0E" w:rsidRDefault="00F73D0E" w:rsidP="00F73D0E">
      <w:pPr>
        <w:ind w:left="-90"/>
        <w:rPr>
          <w:sz w:val="12"/>
          <w:szCs w:val="12"/>
        </w:rPr>
      </w:pPr>
      <w:r>
        <w:rPr>
          <w:sz w:val="12"/>
          <w:szCs w:val="12"/>
        </w:rPr>
        <w:t xml:space="preserve">                                                                    </w:t>
      </w:r>
    </w:p>
    <w:p w14:paraId="359F6B35" w14:textId="77777777" w:rsidR="00F73D0E" w:rsidRDefault="00F73D0E" w:rsidP="00F73D0E">
      <w:pPr>
        <w:spacing w:before="120"/>
        <w:ind w:left="-90"/>
        <w:rPr>
          <w:rFonts w:ascii="Arial" w:hAnsi="Arial" w:cs="Arial"/>
          <w:sz w:val="16"/>
          <w:u w:val="single"/>
        </w:rPr>
      </w:pPr>
      <w:r>
        <w:rPr>
          <w:rFonts w:ascii="Arial" w:hAnsi="Arial" w:cs="Arial"/>
          <w:sz w:val="16"/>
        </w:rPr>
        <w:t>Topic ___________________________________________________________________________________</w:t>
      </w:r>
    </w:p>
    <w:p w14:paraId="3FE095F0" w14:textId="77777777" w:rsidR="00F73D0E" w:rsidRPr="00C24C1E" w:rsidRDefault="00F73D0E" w:rsidP="00F73D0E">
      <w:pPr>
        <w:spacing w:before="120"/>
        <w:ind w:left="-90"/>
        <w:rPr>
          <w:rFonts w:ascii="Arial" w:hAnsi="Arial" w:cs="Arial"/>
          <w:sz w:val="8"/>
          <w:szCs w:val="8"/>
        </w:rPr>
      </w:pPr>
      <w:r>
        <w:rPr>
          <w:rFonts w:ascii="Arial" w:hAnsi="Arial" w:cs="Arial"/>
          <w:sz w:val="16"/>
        </w:rPr>
        <w:t xml:space="preserve">Question </w:t>
      </w:r>
      <w:r w:rsidRPr="00C24C1E">
        <w:rPr>
          <w:rFonts w:ascii="Arial" w:hAnsi="Arial" w:cs="Arial"/>
          <w:sz w:val="16"/>
        </w:rPr>
        <w:t>______________________________________________________________________________________________________</w:t>
      </w:r>
      <w:r w:rsidRPr="00C24C1E">
        <w:rPr>
          <w:rFonts w:ascii="Arial" w:hAnsi="Arial" w:cs="Arial"/>
          <w:sz w:val="16"/>
        </w:rPr>
        <w:br/>
      </w:r>
      <w:r w:rsidRPr="00C24C1E">
        <w:rPr>
          <w:rFonts w:ascii="Arial" w:hAnsi="Arial" w:cs="Arial"/>
          <w:sz w:val="16"/>
        </w:rPr>
        <w:br/>
        <w:t>________________________________________________________________________________________</w:t>
      </w:r>
    </w:p>
    <w:p w14:paraId="25E4EF2E" w14:textId="77777777" w:rsidR="00F73D0E" w:rsidRDefault="00F73D0E" w:rsidP="00F73D0E">
      <w:pPr>
        <w:rPr>
          <w:rFonts w:ascii="Arial" w:hAnsi="Arial" w:cs="Arial"/>
          <w:sz w:val="8"/>
          <w:szCs w:val="8"/>
        </w:rPr>
      </w:pPr>
    </w:p>
    <w:p w14:paraId="1AECFF58" w14:textId="77777777" w:rsidR="00A03D61" w:rsidRDefault="00A03D61" w:rsidP="00F73D0E">
      <w:pPr>
        <w:rPr>
          <w:rFonts w:ascii="Arial" w:hAnsi="Arial" w:cs="Arial"/>
          <w:sz w:val="16"/>
          <w:szCs w:val="16"/>
        </w:rPr>
      </w:pPr>
    </w:p>
    <w:p w14:paraId="2971AADF" w14:textId="588865EB" w:rsidR="00A03D61" w:rsidRDefault="00A03D61" w:rsidP="00A03D61">
      <w:pPr>
        <w:jc w:val="center"/>
        <w:rPr>
          <w:rFonts w:ascii="Arial" w:hAnsi="Arial" w:cs="Arial"/>
          <w:sz w:val="16"/>
          <w:szCs w:val="16"/>
        </w:rPr>
      </w:pPr>
      <w:r w:rsidRPr="008D6581">
        <w:rPr>
          <w:rFonts w:ascii="Arial" w:hAnsi="Arial" w:cs="Arial"/>
          <w:b/>
          <w:bCs/>
          <w:color w:val="FFFFFF" w:themeColor="background1"/>
          <w:sz w:val="36"/>
          <w:szCs w:val="36"/>
          <w:highlight w:val="red"/>
          <w:u w:val="single"/>
        </w:rPr>
        <w:t>Final Registration date is August 26</w:t>
      </w:r>
      <w:r w:rsidRPr="00B276CC">
        <w:rPr>
          <w:rFonts w:ascii="Arial" w:hAnsi="Arial" w:cs="Arial"/>
          <w:b/>
          <w:bCs/>
          <w:color w:val="FFFFFF" w:themeColor="background1"/>
          <w:sz w:val="36"/>
          <w:szCs w:val="36"/>
          <w:highlight w:val="red"/>
          <w:u w:val="single"/>
          <w:vertAlign w:val="superscript"/>
        </w:rPr>
        <w:t>th</w:t>
      </w:r>
    </w:p>
    <w:p w14:paraId="20F7ABD9" w14:textId="77777777" w:rsidR="00A03D61" w:rsidRPr="008276C4" w:rsidRDefault="00A03D61" w:rsidP="00F73D0E">
      <w:pPr>
        <w:rPr>
          <w:rFonts w:ascii="Arial" w:hAnsi="Arial" w:cs="Arial"/>
          <w:sz w:val="8"/>
          <w:szCs w:val="8"/>
        </w:rPr>
      </w:pPr>
    </w:p>
    <w:p w14:paraId="4D711B85" w14:textId="77777777" w:rsidR="005C7C34" w:rsidRDefault="005C7C34" w:rsidP="00852276">
      <w:pPr>
        <w:ind w:left="-90" w:right="181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462F594D" w14:textId="77777777" w:rsidR="005C7C34" w:rsidRDefault="005C7C34" w:rsidP="00852276">
      <w:pPr>
        <w:ind w:left="-90" w:right="181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65D3660B" w14:textId="07398EFE" w:rsidR="00604D45" w:rsidRDefault="004803B5" w:rsidP="00852276">
      <w:pPr>
        <w:ind w:left="-90" w:right="181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7C3C08">
        <w:rPr>
          <w:rFonts w:ascii="Arial" w:hAnsi="Arial" w:cs="Arial"/>
          <w:b/>
          <w:sz w:val="28"/>
          <w:szCs w:val="28"/>
          <w:u w:val="single"/>
        </w:rPr>
        <w:t xml:space="preserve">Please see list for hotels near the </w:t>
      </w:r>
      <w:r w:rsidR="00063785">
        <w:rPr>
          <w:rFonts w:ascii="Arial" w:hAnsi="Arial" w:cs="Arial"/>
          <w:b/>
          <w:sz w:val="28"/>
          <w:szCs w:val="28"/>
          <w:u w:val="single"/>
        </w:rPr>
        <w:t>New Braunfels Civic Convention Center</w:t>
      </w:r>
    </w:p>
    <w:p w14:paraId="369F7063" w14:textId="77777777" w:rsidR="007B254B" w:rsidRPr="00E0358C" w:rsidRDefault="007B254B" w:rsidP="007B254B">
      <w:pPr>
        <w:ind w:left="-90" w:right="181"/>
        <w:jc w:val="center"/>
        <w:rPr>
          <w:rFonts w:ascii="Arial" w:hAnsi="Arial" w:cs="Arial"/>
          <w:b/>
          <w:color w:val="FF0000"/>
          <w:sz w:val="8"/>
          <w:szCs w:val="8"/>
        </w:rPr>
      </w:pPr>
    </w:p>
    <w:p w14:paraId="2A447FC2" w14:textId="1C282A70" w:rsidR="005C7C34" w:rsidRDefault="00000000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noProof/>
          <w:color w:val="000000"/>
          <w:sz w:val="16"/>
        </w:rPr>
        <w:lastRenderedPageBreak/>
        <w:object w:dxaOrig="1440" w:dyaOrig="1440" w14:anchorId="78035429">
          <v:shape id="_x0000_s2054" type="#_x0000_t75" style="position:absolute;left:0;text-align:left;margin-left:213.75pt;margin-top:-7.9pt;width:78.75pt;height:28.65pt;z-index:251657728;visibility:visible;mso-wrap-edited:f;mso-position-horizontal-relative:text;mso-position-vertical-relative:text">
            <v:imagedata r:id="rId8" o:title=""/>
          </v:shape>
          <o:OLEObject Type="Embed" ProgID="Word.Picture.8" ShapeID="_x0000_s2054" DrawAspect="Content" ObjectID="_1720942122" r:id="rId10"/>
        </w:object>
      </w:r>
    </w:p>
    <w:p w14:paraId="318DCEA3" w14:textId="77777777" w:rsidR="005C7C34" w:rsidRDefault="005C7C34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</w:p>
    <w:p w14:paraId="1F3BCA2A" w14:textId="36314B72" w:rsidR="00FF4F31" w:rsidRDefault="00604D45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20</w:t>
      </w:r>
      <w:r w:rsidR="00FF4F31">
        <w:rPr>
          <w:rFonts w:ascii="Arial" w:hAnsi="Arial" w:cs="Arial"/>
          <w:b/>
          <w:sz w:val="28"/>
          <w:szCs w:val="28"/>
          <w:u w:val="single"/>
        </w:rPr>
        <w:t>22</w:t>
      </w:r>
      <w:r w:rsidR="00A0188E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850BC3">
        <w:rPr>
          <w:rFonts w:ascii="Arial" w:hAnsi="Arial" w:cs="Arial"/>
          <w:b/>
          <w:sz w:val="28"/>
          <w:szCs w:val="28"/>
          <w:u w:val="single"/>
        </w:rPr>
        <w:t xml:space="preserve">TGA </w:t>
      </w:r>
      <w:r w:rsidR="00FF4F31">
        <w:rPr>
          <w:rFonts w:ascii="Arial" w:hAnsi="Arial" w:cs="Arial"/>
          <w:b/>
          <w:sz w:val="28"/>
          <w:szCs w:val="28"/>
          <w:u w:val="single"/>
        </w:rPr>
        <w:t xml:space="preserve">Damage Prevention &amp; </w:t>
      </w:r>
      <w:r w:rsidR="00691E76">
        <w:rPr>
          <w:rFonts w:ascii="Arial" w:hAnsi="Arial" w:cs="Arial"/>
          <w:b/>
          <w:sz w:val="28"/>
          <w:szCs w:val="28"/>
          <w:u w:val="single"/>
        </w:rPr>
        <w:t>Safety</w:t>
      </w:r>
      <w:r w:rsidR="00A0188E">
        <w:rPr>
          <w:rFonts w:ascii="Arial" w:hAnsi="Arial" w:cs="Arial"/>
          <w:b/>
          <w:sz w:val="28"/>
          <w:szCs w:val="28"/>
          <w:u w:val="single"/>
        </w:rPr>
        <w:t xml:space="preserve"> Roundtable</w:t>
      </w:r>
    </w:p>
    <w:p w14:paraId="1DA75FCE" w14:textId="20CD7EF7" w:rsidR="00852276" w:rsidRDefault="00B276CC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Early </w:t>
      </w:r>
      <w:r w:rsidR="00852276" w:rsidRPr="00674631">
        <w:rPr>
          <w:rFonts w:ascii="Arial" w:hAnsi="Arial" w:cs="Arial"/>
          <w:b/>
          <w:sz w:val="28"/>
          <w:szCs w:val="28"/>
          <w:u w:val="single"/>
        </w:rPr>
        <w:t>REGISTRATION FORM</w:t>
      </w:r>
    </w:p>
    <w:p w14:paraId="66A8700E" w14:textId="66DFAA31" w:rsidR="0038700C" w:rsidRDefault="0038700C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</w:p>
    <w:p w14:paraId="2D91033A" w14:textId="6D422A63" w:rsidR="0038700C" w:rsidRPr="00674631" w:rsidRDefault="0038700C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 w:rsidRPr="0038700C">
        <w:rPr>
          <w:rFonts w:ascii="Arial" w:hAnsi="Arial" w:cs="Arial"/>
          <w:b/>
          <w:sz w:val="28"/>
          <w:szCs w:val="28"/>
          <w:highlight w:val="cyan"/>
          <w:u w:val="single"/>
        </w:rPr>
        <w:t>(</w:t>
      </w:r>
      <w:r>
        <w:rPr>
          <w:rFonts w:ascii="Arial" w:hAnsi="Arial" w:cs="Arial"/>
          <w:b/>
          <w:sz w:val="28"/>
          <w:szCs w:val="28"/>
          <w:highlight w:val="cyan"/>
          <w:u w:val="single"/>
        </w:rPr>
        <w:t xml:space="preserve">Please, </w:t>
      </w:r>
      <w:r w:rsidRPr="0038700C">
        <w:rPr>
          <w:rFonts w:ascii="Arial" w:hAnsi="Arial" w:cs="Arial"/>
          <w:b/>
          <w:sz w:val="28"/>
          <w:szCs w:val="28"/>
          <w:highlight w:val="cyan"/>
          <w:u w:val="single"/>
        </w:rPr>
        <w:t>One Registrant per form)</w:t>
      </w:r>
    </w:p>
    <w:p w14:paraId="39133382" w14:textId="77777777" w:rsidR="00852276" w:rsidRPr="00674631" w:rsidRDefault="00852276" w:rsidP="00852276">
      <w:pPr>
        <w:ind w:left="-90"/>
        <w:rPr>
          <w:rFonts w:ascii="Arial" w:hAnsi="Arial" w:cs="Arial"/>
          <w:sz w:val="8"/>
          <w:szCs w:val="8"/>
        </w:rPr>
      </w:pPr>
    </w:p>
    <w:p w14:paraId="30ABDB9E" w14:textId="77777777" w:rsidR="00852276" w:rsidRPr="00674631" w:rsidRDefault="00852276" w:rsidP="00852276">
      <w:pPr>
        <w:ind w:left="-90"/>
        <w:rPr>
          <w:rFonts w:ascii="Arial" w:hAnsi="Arial" w:cs="Arial"/>
          <w:sz w:val="16"/>
        </w:rPr>
      </w:pP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</w:p>
    <w:p w14:paraId="4C150AA0" w14:textId="77777777" w:rsidR="00852276" w:rsidRPr="00C24C1E" w:rsidRDefault="00B23B47" w:rsidP="00852276">
      <w:pPr>
        <w:ind w:left="-90"/>
        <w:rPr>
          <w:rFonts w:ascii="Arial" w:hAnsi="Arial" w:cs="Arial"/>
          <w:sz w:val="16"/>
        </w:rPr>
      </w:pPr>
      <w:r>
        <w:rPr>
          <w:rFonts w:ascii="Arial" w:hAnsi="Arial" w:cs="Arial"/>
          <w:sz w:val="20"/>
          <w:szCs w:val="20"/>
        </w:rPr>
        <w:t>Company</w:t>
      </w:r>
      <w:r w:rsidR="00852276" w:rsidRPr="00674631"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sz w:val="16"/>
          <w:u w:val="single"/>
        </w:rPr>
        <w:tab/>
      </w:r>
      <w:r>
        <w:rPr>
          <w:rFonts w:ascii="Arial" w:hAnsi="Arial" w:cs="Arial"/>
          <w:sz w:val="16"/>
          <w:u w:val="single"/>
        </w:rPr>
        <w:tab/>
      </w:r>
      <w:r>
        <w:rPr>
          <w:rFonts w:ascii="Arial" w:hAnsi="Arial" w:cs="Arial"/>
          <w:sz w:val="16"/>
          <w:u w:val="single"/>
        </w:rPr>
        <w:tab/>
      </w:r>
      <w:r>
        <w:rPr>
          <w:rFonts w:ascii="Arial" w:hAnsi="Arial" w:cs="Arial"/>
          <w:sz w:val="16"/>
          <w:u w:val="single"/>
        </w:rPr>
        <w:tab/>
      </w:r>
      <w:r w:rsidRPr="00C24C1E">
        <w:rPr>
          <w:rFonts w:ascii="Arial" w:hAnsi="Arial" w:cs="Arial"/>
          <w:sz w:val="16"/>
        </w:rPr>
        <w:t>________</w:t>
      </w:r>
      <w:r w:rsidRPr="00C24C1E">
        <w:rPr>
          <w:rFonts w:ascii="Arial" w:hAnsi="Arial" w:cs="Arial"/>
          <w:sz w:val="20"/>
          <w:szCs w:val="20"/>
        </w:rPr>
        <w:t xml:space="preserve"> Attendee Name</w:t>
      </w:r>
      <w:r w:rsidR="00C24C1E">
        <w:rPr>
          <w:rFonts w:ascii="Arial" w:hAnsi="Arial" w:cs="Arial"/>
          <w:sz w:val="16"/>
        </w:rPr>
        <w:tab/>
        <w:t>________________________</w:t>
      </w:r>
      <w:r w:rsidR="00852276" w:rsidRPr="00C24C1E">
        <w:rPr>
          <w:rFonts w:ascii="Arial" w:hAnsi="Arial" w:cs="Arial"/>
          <w:sz w:val="16"/>
        </w:rPr>
        <w:t>_______</w:t>
      </w:r>
      <w:r w:rsidR="00850BC3" w:rsidRPr="00C24C1E">
        <w:rPr>
          <w:rFonts w:ascii="Arial" w:hAnsi="Arial" w:cs="Arial"/>
          <w:sz w:val="16"/>
        </w:rPr>
        <w:t>_</w:t>
      </w:r>
    </w:p>
    <w:p w14:paraId="5E4567E0" w14:textId="77777777" w:rsidR="00852276" w:rsidRPr="00674631" w:rsidRDefault="00852276" w:rsidP="00852276">
      <w:pPr>
        <w:ind w:left="-90"/>
        <w:rPr>
          <w:rFonts w:ascii="Arial" w:hAnsi="Arial" w:cs="Arial"/>
          <w:sz w:val="16"/>
          <w:u w:val="single"/>
        </w:rPr>
      </w:pPr>
      <w:r w:rsidRPr="00674631">
        <w:rPr>
          <w:rFonts w:ascii="Arial" w:hAnsi="Arial" w:cs="Arial"/>
          <w:sz w:val="16"/>
        </w:rPr>
        <w:t xml:space="preserve"> </w:t>
      </w:r>
    </w:p>
    <w:p w14:paraId="27AEEEB8" w14:textId="77777777" w:rsidR="00852276" w:rsidRPr="00C24C1E" w:rsidRDefault="0090425E" w:rsidP="00852276">
      <w:pPr>
        <w:ind w:left="-9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Co. </w:t>
      </w:r>
      <w:r w:rsidR="00852276" w:rsidRPr="00674631">
        <w:rPr>
          <w:rFonts w:ascii="Arial" w:hAnsi="Arial" w:cs="Arial"/>
          <w:sz w:val="16"/>
        </w:rPr>
        <w:t xml:space="preserve">Address </w:t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C24C1E">
        <w:rPr>
          <w:rFonts w:ascii="Arial" w:hAnsi="Arial" w:cs="Arial"/>
          <w:sz w:val="16"/>
        </w:rPr>
        <w:t xml:space="preserve">____________________ City, State, Zip -  </w:t>
      </w:r>
      <w:r w:rsidR="00852276" w:rsidRPr="00C24C1E">
        <w:rPr>
          <w:rFonts w:ascii="Arial" w:hAnsi="Arial" w:cs="Arial"/>
          <w:sz w:val="16"/>
        </w:rPr>
        <w:tab/>
      </w:r>
      <w:r w:rsidR="00852276" w:rsidRPr="00C24C1E">
        <w:rPr>
          <w:rFonts w:ascii="Arial" w:hAnsi="Arial" w:cs="Arial"/>
          <w:sz w:val="16"/>
        </w:rPr>
        <w:tab/>
      </w:r>
      <w:r w:rsidR="00852276" w:rsidRPr="00C24C1E">
        <w:rPr>
          <w:rFonts w:ascii="Arial" w:hAnsi="Arial" w:cs="Arial"/>
          <w:sz w:val="16"/>
        </w:rPr>
        <w:tab/>
      </w:r>
    </w:p>
    <w:p w14:paraId="7D08C35C" w14:textId="77777777" w:rsidR="00852276" w:rsidRPr="00C24C1E" w:rsidRDefault="00852276" w:rsidP="00852276">
      <w:pPr>
        <w:ind w:left="-90"/>
        <w:rPr>
          <w:rFonts w:ascii="Arial" w:hAnsi="Arial" w:cs="Arial"/>
          <w:sz w:val="16"/>
        </w:rPr>
      </w:pPr>
    </w:p>
    <w:p w14:paraId="543B9B4E" w14:textId="642D0EBF" w:rsidR="00850BC3" w:rsidRPr="00C24C1E" w:rsidRDefault="00852276" w:rsidP="00850BC3">
      <w:pPr>
        <w:ind w:left="-90"/>
        <w:rPr>
          <w:rFonts w:ascii="Arial" w:hAnsi="Arial" w:cs="Arial"/>
          <w:sz w:val="16"/>
        </w:rPr>
      </w:pPr>
      <w:r w:rsidRPr="00674631">
        <w:rPr>
          <w:rFonts w:ascii="Arial" w:hAnsi="Arial" w:cs="Arial"/>
          <w:sz w:val="16"/>
        </w:rPr>
        <w:t xml:space="preserve">Phone </w:t>
      </w:r>
      <w:r w:rsidR="00C24C1E" w:rsidRPr="00C24C1E">
        <w:rPr>
          <w:rFonts w:ascii="Arial" w:hAnsi="Arial" w:cs="Arial"/>
          <w:sz w:val="16"/>
        </w:rPr>
        <w:t>____________________</w:t>
      </w:r>
      <w:r w:rsidR="00C24C1E">
        <w:rPr>
          <w:rFonts w:ascii="Arial" w:hAnsi="Arial" w:cs="Arial"/>
          <w:sz w:val="16"/>
        </w:rPr>
        <w:t>______</w:t>
      </w:r>
      <w:r w:rsidR="00C24C1E" w:rsidRPr="00C24C1E">
        <w:rPr>
          <w:rFonts w:ascii="Arial" w:hAnsi="Arial" w:cs="Arial"/>
          <w:sz w:val="16"/>
        </w:rPr>
        <w:t>___</w:t>
      </w:r>
      <w:r w:rsidRPr="00C24C1E">
        <w:rPr>
          <w:rFonts w:ascii="Arial" w:hAnsi="Arial" w:cs="Arial"/>
          <w:sz w:val="16"/>
        </w:rPr>
        <w:t xml:space="preserve">   </w:t>
      </w:r>
      <w:r w:rsidR="00674631" w:rsidRPr="00C24C1E">
        <w:rPr>
          <w:rFonts w:ascii="Arial" w:hAnsi="Arial" w:cs="Arial"/>
          <w:sz w:val="16"/>
        </w:rPr>
        <w:t>Cell Phone _____</w:t>
      </w:r>
      <w:r w:rsidR="00C24C1E">
        <w:rPr>
          <w:rFonts w:ascii="Arial" w:hAnsi="Arial" w:cs="Arial"/>
          <w:sz w:val="16"/>
        </w:rPr>
        <w:t>_______</w:t>
      </w:r>
      <w:r w:rsidR="00674631" w:rsidRPr="00C24C1E">
        <w:rPr>
          <w:rFonts w:ascii="Arial" w:hAnsi="Arial" w:cs="Arial"/>
          <w:sz w:val="16"/>
        </w:rPr>
        <w:t xml:space="preserve">__________________ </w:t>
      </w:r>
      <w:r w:rsidR="00850BC3" w:rsidRPr="00C24C1E">
        <w:rPr>
          <w:rFonts w:ascii="Arial" w:hAnsi="Arial" w:cs="Arial"/>
          <w:sz w:val="16"/>
        </w:rPr>
        <w:br/>
      </w:r>
    </w:p>
    <w:p w14:paraId="0DC1D4FB" w14:textId="057987BB" w:rsidR="00852276" w:rsidRDefault="00852276" w:rsidP="00850BC3">
      <w:pPr>
        <w:ind w:left="-90"/>
        <w:rPr>
          <w:rFonts w:ascii="Arial" w:hAnsi="Arial" w:cs="Arial"/>
          <w:sz w:val="16"/>
        </w:rPr>
      </w:pPr>
      <w:r w:rsidRPr="00674631">
        <w:rPr>
          <w:rFonts w:ascii="Arial" w:hAnsi="Arial" w:cs="Arial"/>
          <w:sz w:val="16"/>
        </w:rPr>
        <w:t>E-mail</w:t>
      </w:r>
      <w:r w:rsidR="00C24C1E">
        <w:rPr>
          <w:rFonts w:ascii="Arial" w:hAnsi="Arial" w:cs="Arial"/>
          <w:sz w:val="16"/>
        </w:rPr>
        <w:t>: ______________________________________________</w:t>
      </w:r>
      <w:r w:rsidR="00934775">
        <w:rPr>
          <w:rFonts w:ascii="Arial" w:hAnsi="Arial" w:cs="Arial"/>
          <w:sz w:val="16"/>
        </w:rPr>
        <w:t xml:space="preserve"> Spouse’s Name (if attending) __________</w:t>
      </w:r>
      <w:r w:rsidR="00C24C1E">
        <w:rPr>
          <w:rFonts w:ascii="Arial" w:hAnsi="Arial" w:cs="Arial"/>
          <w:sz w:val="16"/>
        </w:rPr>
        <w:t>___________</w:t>
      </w:r>
    </w:p>
    <w:p w14:paraId="2258C250" w14:textId="6301099C" w:rsidR="005C7C34" w:rsidRDefault="005C7C34" w:rsidP="00850BC3">
      <w:pPr>
        <w:ind w:left="-90"/>
        <w:rPr>
          <w:rFonts w:ascii="Arial" w:hAnsi="Arial" w:cs="Arial"/>
          <w:sz w:val="16"/>
        </w:rPr>
      </w:pPr>
    </w:p>
    <w:p w14:paraId="39DA9936" w14:textId="77777777" w:rsidR="005C7C34" w:rsidRPr="00674631" w:rsidRDefault="005C7C34" w:rsidP="00850BC3">
      <w:pPr>
        <w:ind w:left="-90"/>
        <w:rPr>
          <w:rFonts w:ascii="Arial" w:hAnsi="Arial" w:cs="Arial"/>
          <w:sz w:val="16"/>
          <w:u w:val="single"/>
        </w:rPr>
      </w:pPr>
    </w:p>
    <w:p w14:paraId="60146C43" w14:textId="77777777" w:rsidR="00852276" w:rsidRPr="00377B59" w:rsidRDefault="00852276" w:rsidP="00852276">
      <w:pPr>
        <w:jc w:val="center"/>
        <w:rPr>
          <w:rFonts w:ascii="Arial" w:hAnsi="Arial" w:cs="Arial"/>
          <w:color w:val="000000"/>
          <w:sz w:val="16"/>
        </w:rPr>
      </w:pPr>
    </w:p>
    <w:tbl>
      <w:tblPr>
        <w:tblW w:w="10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28"/>
        <w:gridCol w:w="1260"/>
        <w:gridCol w:w="1037"/>
      </w:tblGrid>
      <w:tr w:rsidR="00F73D0E" w:rsidRPr="00C95527" w14:paraId="3841ED50" w14:textId="77777777" w:rsidTr="00F73D0E">
        <w:trPr>
          <w:trHeight w:val="350"/>
        </w:trPr>
        <w:tc>
          <w:tcPr>
            <w:tcW w:w="8028" w:type="dxa"/>
            <w:shd w:val="clear" w:color="auto" w:fill="D9D9D9" w:themeFill="background1" w:themeFillShade="D9"/>
          </w:tcPr>
          <w:p w14:paraId="52549766" w14:textId="77777777" w:rsidR="00F73D0E" w:rsidRPr="00534FF2" w:rsidRDefault="00F73D0E" w:rsidP="00EA4D0C">
            <w:pPr>
              <w:autoSpaceDE w:val="0"/>
              <w:autoSpaceDN w:val="0"/>
              <w:adjustRightInd w:val="0"/>
              <w:ind w:right="-2092"/>
              <w:rPr>
                <w:rFonts w:ascii="Arial" w:hAnsi="Arial" w:cs="Arial"/>
                <w:b/>
                <w:sz w:val="28"/>
                <w:szCs w:val="28"/>
              </w:rPr>
            </w:pPr>
            <w:r w:rsidRPr="00534FF2">
              <w:rPr>
                <w:rFonts w:ascii="Arial" w:hAnsi="Arial" w:cs="Arial"/>
                <w:b/>
                <w:sz w:val="28"/>
                <w:szCs w:val="28"/>
              </w:rPr>
              <w:t xml:space="preserve">                                                </w:t>
            </w:r>
            <w:bookmarkStart w:id="0" w:name="_Hlk102125201"/>
            <w:r w:rsidRPr="00534FF2">
              <w:rPr>
                <w:rFonts w:ascii="Arial" w:hAnsi="Arial" w:cs="Arial"/>
                <w:b/>
                <w:sz w:val="28"/>
                <w:szCs w:val="28"/>
              </w:rPr>
              <w:t>Registration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240F98D" w14:textId="77777777" w:rsidR="00F73D0E" w:rsidRPr="00C95527" w:rsidRDefault="00F73D0E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C95527">
              <w:rPr>
                <w:rFonts w:ascii="Arial" w:hAnsi="Arial" w:cs="Arial"/>
                <w:b/>
              </w:rPr>
              <w:t>Amoun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134F905" w14:textId="77777777" w:rsidR="00F73D0E" w:rsidRPr="00C95527" w:rsidRDefault="00F73D0E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C95527">
              <w:rPr>
                <w:rFonts w:ascii="Arial" w:hAnsi="Arial" w:cs="Arial"/>
                <w:b/>
              </w:rPr>
              <w:t>Price</w:t>
            </w:r>
          </w:p>
        </w:tc>
      </w:tr>
      <w:tr w:rsidR="008663E0" w:rsidRPr="00C95527" w14:paraId="39B4992C" w14:textId="77777777" w:rsidTr="00F73D0E">
        <w:trPr>
          <w:trHeight w:val="346"/>
        </w:trPr>
        <w:tc>
          <w:tcPr>
            <w:tcW w:w="8028" w:type="dxa"/>
            <w:shd w:val="clear" w:color="auto" w:fill="auto"/>
          </w:tcPr>
          <w:p w14:paraId="5439EE41" w14:textId="1A726DBD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GA Member Attendee 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Registration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63163F">
              <w:rPr>
                <w:rFonts w:ascii="Arial" w:hAnsi="Arial" w:cs="Arial"/>
                <w:color w:val="0000FF"/>
                <w:sz w:val="20"/>
                <w:szCs w:val="20"/>
              </w:rPr>
              <w:t xml:space="preserve">Paid After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Friday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8/5/2022</w:t>
            </w:r>
          </w:p>
        </w:tc>
        <w:tc>
          <w:tcPr>
            <w:tcW w:w="1260" w:type="dxa"/>
            <w:shd w:val="clear" w:color="auto" w:fill="auto"/>
          </w:tcPr>
          <w:p w14:paraId="4D76056F" w14:textId="32E8BDDC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4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05917EA8" w14:textId="77777777" w:rsidR="008663E0" w:rsidRPr="00C95527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95527" w14:paraId="4B230E02" w14:textId="77777777" w:rsidTr="00F73D0E">
        <w:trPr>
          <w:trHeight w:val="328"/>
        </w:trPr>
        <w:tc>
          <w:tcPr>
            <w:tcW w:w="8028" w:type="dxa"/>
            <w:shd w:val="clear" w:color="auto" w:fill="auto"/>
          </w:tcPr>
          <w:p w14:paraId="6064F1EB" w14:textId="135E54C6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D711B">
              <w:rPr>
                <w:rFonts w:ascii="Arial" w:hAnsi="Arial" w:cs="Arial"/>
                <w:i/>
                <w:iCs/>
                <w:color w:val="0000FF"/>
                <w:sz w:val="20"/>
                <w:szCs w:val="20"/>
                <w:u w:val="single"/>
              </w:rPr>
              <w:t>Non TGA Membe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12CD2">
              <w:rPr>
                <w:rFonts w:ascii="Arial" w:hAnsi="Arial" w:cs="Arial"/>
                <w:sz w:val="20"/>
                <w:szCs w:val="20"/>
              </w:rPr>
              <w:t>Attendee</w:t>
            </w:r>
            <w:r>
              <w:rPr>
                <w:rFonts w:ascii="Arial" w:hAnsi="Arial" w:cs="Arial"/>
                <w:sz w:val="20"/>
                <w:szCs w:val="20"/>
              </w:rPr>
              <w:t xml:space="preserve"> Registration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63163F">
              <w:rPr>
                <w:rFonts w:ascii="Arial" w:hAnsi="Arial" w:cs="Arial"/>
                <w:color w:val="0000FF"/>
                <w:sz w:val="20"/>
                <w:szCs w:val="20"/>
              </w:rPr>
              <w:t xml:space="preserve">Paid 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After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Friday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8/5/2022</w:t>
            </w:r>
          </w:p>
        </w:tc>
        <w:tc>
          <w:tcPr>
            <w:tcW w:w="1260" w:type="dxa"/>
            <w:shd w:val="clear" w:color="auto" w:fill="auto"/>
          </w:tcPr>
          <w:p w14:paraId="1BA1A269" w14:textId="24E6F218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9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1138CD27" w14:textId="77777777" w:rsidR="008663E0" w:rsidRPr="00C95527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95527" w14:paraId="0B451911" w14:textId="77777777" w:rsidTr="00C37415">
        <w:trPr>
          <w:trHeight w:val="328"/>
        </w:trPr>
        <w:tc>
          <w:tcPr>
            <w:tcW w:w="8028" w:type="dxa"/>
            <w:shd w:val="clear" w:color="auto" w:fill="D9D9D9"/>
          </w:tcPr>
          <w:p w14:paraId="1ADD4F73" w14:textId="6581F419" w:rsidR="008663E0" w:rsidRPr="00512CD2" w:rsidRDefault="008663E0" w:rsidP="008663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pouses Lunch &amp; Dinner</w:t>
            </w:r>
          </w:p>
        </w:tc>
        <w:tc>
          <w:tcPr>
            <w:tcW w:w="1260" w:type="dxa"/>
            <w:shd w:val="clear" w:color="auto" w:fill="D9D9D9"/>
          </w:tcPr>
          <w:p w14:paraId="373DB7C2" w14:textId="457E5460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D9D9D9"/>
          </w:tcPr>
          <w:p w14:paraId="2A72A588" w14:textId="77777777" w:rsidR="008663E0" w:rsidRPr="00C95527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95527" w14:paraId="32B9B12C" w14:textId="77777777" w:rsidTr="00C37415">
        <w:trPr>
          <w:trHeight w:val="328"/>
        </w:trPr>
        <w:tc>
          <w:tcPr>
            <w:tcW w:w="8028" w:type="dxa"/>
            <w:shd w:val="clear" w:color="auto" w:fill="auto"/>
          </w:tcPr>
          <w:p w14:paraId="74DF5FAA" w14:textId="7D1815F2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38700C">
              <w:rPr>
                <w:rFonts w:ascii="Arial" w:hAnsi="Arial" w:cs="Arial"/>
                <w:sz w:val="20"/>
                <w:szCs w:val="20"/>
              </w:rPr>
              <w:t>Spouses Lunch</w:t>
            </w:r>
          </w:p>
        </w:tc>
        <w:tc>
          <w:tcPr>
            <w:tcW w:w="1260" w:type="dxa"/>
            <w:shd w:val="clear" w:color="auto" w:fill="auto"/>
          </w:tcPr>
          <w:p w14:paraId="3865E954" w14:textId="40FEA66E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38700C">
              <w:rPr>
                <w:rFonts w:ascii="Arial" w:hAnsi="Arial" w:cs="Arial"/>
                <w:sz w:val="20"/>
                <w:szCs w:val="20"/>
              </w:rPr>
              <w:t>$5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38700C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1726488B" w14:textId="77777777" w:rsidR="008663E0" w:rsidRPr="00C95527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0B20E908" w14:textId="77777777" w:rsidTr="00957F04">
        <w:trPr>
          <w:trHeight w:val="143"/>
        </w:trPr>
        <w:tc>
          <w:tcPr>
            <w:tcW w:w="8028" w:type="dxa"/>
            <w:shd w:val="clear" w:color="auto" w:fill="auto"/>
          </w:tcPr>
          <w:p w14:paraId="18CEB310" w14:textId="416A5913" w:rsidR="008663E0" w:rsidRPr="00534FF2" w:rsidRDefault="008663E0" w:rsidP="008663E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B050"/>
                <w:sz w:val="28"/>
                <w:szCs w:val="28"/>
              </w:rPr>
            </w:pPr>
            <w:r w:rsidRPr="0038700C">
              <w:rPr>
                <w:rFonts w:ascii="Arial" w:hAnsi="Arial" w:cs="Arial"/>
                <w:sz w:val="20"/>
                <w:szCs w:val="20"/>
              </w:rPr>
              <w:t>Spouses Dinner</w:t>
            </w:r>
          </w:p>
        </w:tc>
        <w:tc>
          <w:tcPr>
            <w:tcW w:w="1260" w:type="dxa"/>
            <w:shd w:val="clear" w:color="auto" w:fill="auto"/>
          </w:tcPr>
          <w:p w14:paraId="4CB82AA1" w14:textId="70ABB7CD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38700C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70</w:t>
            </w:r>
            <w:r w:rsidRPr="0038700C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7D679DE2" w14:textId="77777777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</w:p>
        </w:tc>
      </w:tr>
      <w:tr w:rsidR="008663E0" w:rsidRPr="00CA14BC" w14:paraId="7128C84D" w14:textId="77777777" w:rsidTr="00C37415">
        <w:trPr>
          <w:trHeight w:val="328"/>
        </w:trPr>
        <w:tc>
          <w:tcPr>
            <w:tcW w:w="8028" w:type="dxa"/>
            <w:shd w:val="clear" w:color="auto" w:fill="D9D9D9"/>
          </w:tcPr>
          <w:p w14:paraId="5EFA0257" w14:textId="0C3577A0" w:rsidR="008663E0" w:rsidRPr="0038700C" w:rsidRDefault="008663E0" w:rsidP="008663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xhibit Tabletop &amp; Additional Exhibitors</w:t>
            </w:r>
          </w:p>
        </w:tc>
        <w:tc>
          <w:tcPr>
            <w:tcW w:w="1260" w:type="dxa"/>
            <w:shd w:val="clear" w:color="auto" w:fill="D9D9D9"/>
          </w:tcPr>
          <w:p w14:paraId="3838B892" w14:textId="7A3ADEB5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D9D9D9"/>
          </w:tcPr>
          <w:p w14:paraId="682511CD" w14:textId="77777777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5B7BCF3F" w14:textId="77777777" w:rsidTr="00C37415">
        <w:trPr>
          <w:trHeight w:val="328"/>
        </w:trPr>
        <w:tc>
          <w:tcPr>
            <w:tcW w:w="8028" w:type="dxa"/>
            <w:shd w:val="clear" w:color="auto" w:fill="auto"/>
          </w:tcPr>
          <w:p w14:paraId="44992237" w14:textId="2D36A462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01125">
              <w:rPr>
                <w:rFonts w:ascii="Arial" w:hAnsi="Arial" w:cs="Arial"/>
                <w:sz w:val="20"/>
                <w:szCs w:val="20"/>
              </w:rPr>
              <w:t xml:space="preserve">TGA Member </w:t>
            </w:r>
            <w:r>
              <w:rPr>
                <w:rFonts w:ascii="Arial" w:hAnsi="Arial" w:cs="Arial"/>
                <w:sz w:val="20"/>
                <w:szCs w:val="20"/>
              </w:rPr>
              <w:t>Tabletop</w:t>
            </w:r>
            <w:r w:rsidRPr="00001125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Pr="00001125">
              <w:rPr>
                <w:rFonts w:ascii="Arial" w:hAnsi="Arial" w:cs="Arial"/>
                <w:sz w:val="20"/>
                <w:szCs w:val="20"/>
                <w:u w:val="single"/>
              </w:rPr>
              <w:t xml:space="preserve">includes 1 person </w:t>
            </w:r>
            <w:r w:rsidRPr="00001125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Pr="0063163F">
              <w:rPr>
                <w:rFonts w:ascii="Arial" w:hAnsi="Arial" w:cs="Arial"/>
                <w:color w:val="0000FF"/>
                <w:sz w:val="20"/>
                <w:szCs w:val="20"/>
              </w:rPr>
              <w:t xml:space="preserve">Paid After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Friday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8/5/2022</w:t>
            </w:r>
          </w:p>
        </w:tc>
        <w:tc>
          <w:tcPr>
            <w:tcW w:w="1260" w:type="dxa"/>
            <w:shd w:val="clear" w:color="auto" w:fill="auto"/>
          </w:tcPr>
          <w:p w14:paraId="41C275B7" w14:textId="244D01DE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C6A3C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4C6A3C">
              <w:rPr>
                <w:rFonts w:ascii="Arial" w:hAnsi="Arial" w:cs="Arial"/>
                <w:sz w:val="20"/>
                <w:szCs w:val="20"/>
              </w:rPr>
              <w:t>50.00</w:t>
            </w:r>
          </w:p>
        </w:tc>
        <w:tc>
          <w:tcPr>
            <w:tcW w:w="0" w:type="auto"/>
            <w:shd w:val="clear" w:color="auto" w:fill="auto"/>
          </w:tcPr>
          <w:p w14:paraId="71837712" w14:textId="77777777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4C4116DA" w14:textId="77777777" w:rsidTr="00957F04">
        <w:trPr>
          <w:trHeight w:val="107"/>
        </w:trPr>
        <w:tc>
          <w:tcPr>
            <w:tcW w:w="8028" w:type="dxa"/>
            <w:shd w:val="clear" w:color="auto" w:fill="auto"/>
          </w:tcPr>
          <w:p w14:paraId="37CA7855" w14:textId="7B69F0B5" w:rsidR="008663E0" w:rsidRPr="00534FF2" w:rsidRDefault="008663E0" w:rsidP="008663E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D711B">
              <w:rPr>
                <w:rFonts w:ascii="Arial" w:hAnsi="Arial" w:cs="Arial"/>
                <w:i/>
                <w:iCs/>
                <w:color w:val="0000FF"/>
                <w:sz w:val="20"/>
                <w:szCs w:val="20"/>
                <w:u w:val="single"/>
              </w:rPr>
              <w:t>Non TGA Member</w:t>
            </w:r>
            <w:r w:rsidRPr="004D711B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bletop</w:t>
            </w:r>
            <w:r w:rsidRPr="00001125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Pr="00001125">
              <w:rPr>
                <w:rFonts w:ascii="Arial" w:hAnsi="Arial" w:cs="Arial"/>
                <w:sz w:val="20"/>
                <w:szCs w:val="20"/>
                <w:u w:val="single"/>
              </w:rPr>
              <w:t xml:space="preserve">includes 1 person </w:t>
            </w:r>
            <w:r w:rsidRPr="00001125">
              <w:rPr>
                <w:rFonts w:ascii="Arial" w:hAnsi="Arial" w:cs="Arial"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Pr="0063163F">
              <w:rPr>
                <w:rFonts w:ascii="Arial" w:hAnsi="Arial" w:cs="Arial"/>
                <w:color w:val="0000FF"/>
                <w:sz w:val="20"/>
                <w:szCs w:val="20"/>
              </w:rPr>
              <w:t xml:space="preserve">Paid 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After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Friday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8/5/2022</w:t>
            </w:r>
          </w:p>
        </w:tc>
        <w:tc>
          <w:tcPr>
            <w:tcW w:w="1260" w:type="dxa"/>
            <w:shd w:val="clear" w:color="auto" w:fill="auto"/>
          </w:tcPr>
          <w:p w14:paraId="6D77238D" w14:textId="2A4455BA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4C6A3C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4C6A3C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</w:tcPr>
          <w:p w14:paraId="0A3271B6" w14:textId="77777777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</w:p>
        </w:tc>
      </w:tr>
      <w:tr w:rsidR="008663E0" w:rsidRPr="00CA14BC" w14:paraId="04F23A5B" w14:textId="77777777" w:rsidTr="00F73D0E">
        <w:trPr>
          <w:trHeight w:val="328"/>
        </w:trPr>
        <w:tc>
          <w:tcPr>
            <w:tcW w:w="8028" w:type="dxa"/>
            <w:shd w:val="clear" w:color="auto" w:fill="auto"/>
          </w:tcPr>
          <w:p w14:paraId="78168AD3" w14:textId="15617AC2" w:rsidR="008663E0" w:rsidRPr="00001125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GA Member Additional Exhibit Personnel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3163F">
              <w:rPr>
                <w:rFonts w:ascii="Arial" w:hAnsi="Arial" w:cs="Arial"/>
                <w:color w:val="0000FF"/>
                <w:sz w:val="20"/>
                <w:szCs w:val="20"/>
              </w:rPr>
              <w:t xml:space="preserve">Paid After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Friday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8/5/2022</w:t>
            </w:r>
          </w:p>
        </w:tc>
        <w:tc>
          <w:tcPr>
            <w:tcW w:w="1260" w:type="dxa"/>
            <w:shd w:val="clear" w:color="auto" w:fill="auto"/>
          </w:tcPr>
          <w:p w14:paraId="13D8B47F" w14:textId="57AF2763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4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086E279C" w14:textId="77777777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5043992C" w14:textId="77777777" w:rsidTr="00F73D0E">
        <w:trPr>
          <w:trHeight w:val="328"/>
        </w:trPr>
        <w:tc>
          <w:tcPr>
            <w:tcW w:w="8028" w:type="dxa"/>
            <w:shd w:val="clear" w:color="auto" w:fill="auto"/>
          </w:tcPr>
          <w:p w14:paraId="5BB56EC1" w14:textId="024E8372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D711B">
              <w:rPr>
                <w:rFonts w:ascii="Arial" w:hAnsi="Arial" w:cs="Arial"/>
                <w:i/>
                <w:iCs/>
                <w:color w:val="0000FF"/>
                <w:sz w:val="20"/>
                <w:szCs w:val="20"/>
                <w:u w:val="single"/>
              </w:rPr>
              <w:t>Non TGA Member</w:t>
            </w:r>
            <w:r w:rsidRPr="004D711B">
              <w:rPr>
                <w:rFonts w:ascii="Arial" w:hAnsi="Arial" w:cs="Arial"/>
                <w:color w:val="0000F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dditional Exhibit Personnel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  <w:r w:rsidRPr="0063163F">
              <w:rPr>
                <w:rFonts w:ascii="Arial" w:hAnsi="Arial" w:cs="Arial"/>
                <w:color w:val="0000FF"/>
                <w:sz w:val="20"/>
                <w:szCs w:val="20"/>
              </w:rPr>
              <w:t xml:space="preserve">Paid 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After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Friday</w:t>
            </w:r>
            <w:r w:rsidRPr="0063163F">
              <w:rPr>
                <w:rFonts w:ascii="Arial" w:hAnsi="Arial" w:cs="Arial"/>
                <w:color w:val="0000FF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8/5/2022</w:t>
            </w:r>
          </w:p>
        </w:tc>
        <w:tc>
          <w:tcPr>
            <w:tcW w:w="1260" w:type="dxa"/>
            <w:shd w:val="clear" w:color="auto" w:fill="auto"/>
          </w:tcPr>
          <w:p w14:paraId="5A66B6B5" w14:textId="19154F1C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9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010C4F1C" w14:textId="77777777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2A45F20E" w14:textId="77777777" w:rsidTr="00D733C3">
        <w:trPr>
          <w:trHeight w:val="328"/>
        </w:trPr>
        <w:tc>
          <w:tcPr>
            <w:tcW w:w="8028" w:type="dxa"/>
            <w:shd w:val="clear" w:color="auto" w:fill="D9D9D9"/>
          </w:tcPr>
          <w:p w14:paraId="4C580912" w14:textId="61889C78" w:rsidR="008663E0" w:rsidRPr="007B23ED" w:rsidRDefault="008663E0" w:rsidP="00001125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</w:tcPr>
          <w:p w14:paraId="6860E5E8" w14:textId="50E79A62" w:rsidR="008663E0" w:rsidRPr="001E1F88" w:rsidRDefault="008663E0" w:rsidP="00001125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D9D9D9"/>
          </w:tcPr>
          <w:p w14:paraId="6829E513" w14:textId="77777777" w:rsidR="008663E0" w:rsidRPr="004C6A3C" w:rsidRDefault="008663E0" w:rsidP="00001125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663E0" w:rsidRPr="00CA14BC" w14:paraId="549A75F0" w14:textId="77777777" w:rsidTr="00D733C3">
        <w:trPr>
          <w:trHeight w:val="328"/>
        </w:trPr>
        <w:tc>
          <w:tcPr>
            <w:tcW w:w="8028" w:type="dxa"/>
            <w:shd w:val="clear" w:color="auto" w:fill="auto"/>
          </w:tcPr>
          <w:p w14:paraId="23E2034E" w14:textId="7492CE49" w:rsidR="008663E0" w:rsidRPr="00EA7D7B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27D95">
              <w:rPr>
                <w:rFonts w:ascii="Arial" w:hAnsi="Arial" w:cs="Arial"/>
                <w:b/>
                <w:bCs/>
                <w:color w:val="FF0000"/>
                <w:sz w:val="36"/>
                <w:szCs w:val="36"/>
                <w:u w:val="single"/>
              </w:rPr>
              <w:t>Final Registration date is August 26</w:t>
            </w:r>
            <w:r w:rsidRPr="00127D95">
              <w:rPr>
                <w:rFonts w:ascii="Arial" w:hAnsi="Arial" w:cs="Arial"/>
                <w:b/>
                <w:bCs/>
                <w:color w:val="FF0000"/>
                <w:sz w:val="36"/>
                <w:szCs w:val="36"/>
                <w:u w:val="single"/>
                <w:vertAlign w:val="superscript"/>
              </w:rPr>
              <w:t>th</w:t>
            </w:r>
            <w:r w:rsidRPr="00127D95">
              <w:rPr>
                <w:rFonts w:ascii="Arial" w:hAnsi="Arial" w:cs="Arial"/>
                <w:b/>
                <w:bCs/>
                <w:color w:val="FF0000"/>
                <w:sz w:val="36"/>
                <w:szCs w:val="36"/>
                <w:u w:val="single"/>
              </w:rPr>
              <w:t xml:space="preserve"> </w:t>
            </w:r>
          </w:p>
        </w:tc>
        <w:tc>
          <w:tcPr>
            <w:tcW w:w="1260" w:type="dxa"/>
            <w:shd w:val="clear" w:color="auto" w:fill="171717" w:themeFill="background2" w:themeFillShade="1A"/>
          </w:tcPr>
          <w:p w14:paraId="30A5824E" w14:textId="78100B46" w:rsidR="008663E0" w:rsidRPr="00EA7D7B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81EE740" w14:textId="77777777" w:rsidR="008663E0" w:rsidRPr="004C6A3C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663E0" w:rsidRPr="00CA14BC" w14:paraId="0C5924E5" w14:textId="77777777" w:rsidTr="0023322D">
        <w:trPr>
          <w:trHeight w:val="328"/>
        </w:trPr>
        <w:tc>
          <w:tcPr>
            <w:tcW w:w="8028" w:type="dxa"/>
            <w:shd w:val="clear" w:color="auto" w:fill="auto"/>
          </w:tcPr>
          <w:p w14:paraId="44AB6369" w14:textId="497C8ED1" w:rsidR="008663E0" w:rsidRPr="00EA7D7B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6859A2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 xml:space="preserve">No registrations will be accepted after this date!             </w:t>
            </w:r>
            <w:r w:rsidR="005C7C34" w:rsidRPr="006859A2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 xml:space="preserve">                 </w:t>
            </w:r>
            <w:r w:rsidRPr="006859A2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 xml:space="preserve">    </w:t>
            </w:r>
            <w:r w:rsidRPr="00F73D0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OTAL</w:t>
            </w:r>
            <w:r w:rsidR="005C7C3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DUE</w:t>
            </w:r>
          </w:p>
        </w:tc>
        <w:tc>
          <w:tcPr>
            <w:tcW w:w="1260" w:type="dxa"/>
            <w:shd w:val="clear" w:color="auto" w:fill="171717" w:themeFill="background2" w:themeFillShade="1A"/>
          </w:tcPr>
          <w:p w14:paraId="7E118A35" w14:textId="52158142" w:rsidR="008663E0" w:rsidRPr="00EA7D7B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288FCDA" w14:textId="77777777" w:rsidR="008663E0" w:rsidRPr="004C6A3C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bookmarkEnd w:id="0"/>
    </w:tbl>
    <w:p w14:paraId="78DD9A79" w14:textId="77777777" w:rsidR="005C7C34" w:rsidRDefault="005C7C34" w:rsidP="000D3065">
      <w:pPr>
        <w:spacing w:after="120"/>
        <w:ind w:left="-90"/>
        <w:jc w:val="center"/>
        <w:rPr>
          <w:rFonts w:ascii="Arial" w:hAnsi="Arial" w:cs="Arial"/>
          <w:highlight w:val="yellow"/>
        </w:rPr>
      </w:pPr>
    </w:p>
    <w:p w14:paraId="76A9B435" w14:textId="017822D9" w:rsidR="002B4131" w:rsidRPr="002E50CE" w:rsidRDefault="00AE36E4" w:rsidP="000D3065">
      <w:pPr>
        <w:spacing w:after="120"/>
        <w:ind w:left="-90"/>
        <w:jc w:val="center"/>
        <w:rPr>
          <w:rFonts w:ascii="Arial" w:hAnsi="Arial" w:cs="Arial"/>
          <w:u w:val="single"/>
        </w:rPr>
      </w:pPr>
      <w:r w:rsidRPr="002E50CE">
        <w:rPr>
          <w:rFonts w:ascii="Arial" w:hAnsi="Arial" w:cs="Arial"/>
          <w:highlight w:val="yellow"/>
        </w:rPr>
        <w:t xml:space="preserve">Please </w:t>
      </w:r>
      <w:r w:rsidR="00F73D0E">
        <w:rPr>
          <w:rFonts w:ascii="Arial" w:hAnsi="Arial" w:cs="Arial"/>
          <w:highlight w:val="yellow"/>
        </w:rPr>
        <w:t>answer questions below</w:t>
      </w:r>
      <w:r w:rsidRPr="002E50CE">
        <w:rPr>
          <w:rFonts w:ascii="Arial" w:hAnsi="Arial" w:cs="Arial"/>
          <w:highlight w:val="yellow"/>
        </w:rPr>
        <w:t>.</w:t>
      </w:r>
      <w:r w:rsidR="00F73D0E">
        <w:rPr>
          <w:rFonts w:ascii="Arial" w:hAnsi="Arial" w:cs="Arial"/>
        </w:rPr>
        <w:t xml:space="preserve">  </w:t>
      </w:r>
      <w:r w:rsidR="00A75DF9" w:rsidRPr="002E50CE">
        <w:rPr>
          <w:rFonts w:ascii="Arial" w:hAnsi="Arial" w:cs="Arial"/>
          <w:u w:val="single"/>
        </w:rPr>
        <w:t xml:space="preserve">Will you be </w:t>
      </w:r>
      <w:r w:rsidR="002B4131" w:rsidRPr="002E50CE">
        <w:rPr>
          <w:rFonts w:ascii="Arial" w:hAnsi="Arial" w:cs="Arial"/>
          <w:u w:val="single"/>
        </w:rPr>
        <w:t>attending?</w:t>
      </w:r>
      <w:r w:rsidR="00A75DF9" w:rsidRPr="002E50CE">
        <w:rPr>
          <w:rFonts w:ascii="Arial" w:hAnsi="Arial" w:cs="Arial"/>
        </w:rPr>
        <w:t xml:space="preserve"> </w:t>
      </w:r>
      <w:r w:rsidR="000D3065" w:rsidRPr="002E50CE">
        <w:rPr>
          <w:rFonts w:ascii="Arial" w:hAnsi="Arial" w:cs="Arial"/>
        </w:rPr>
        <w:t xml:space="preserve"> </w:t>
      </w:r>
    </w:p>
    <w:p w14:paraId="67735C20" w14:textId="3C1DD133" w:rsidR="00A75DF9" w:rsidRPr="002E50CE" w:rsidRDefault="00F24A05" w:rsidP="001A4416">
      <w:pPr>
        <w:numPr>
          <w:ilvl w:val="0"/>
          <w:numId w:val="2"/>
        </w:numPr>
        <w:spacing w:after="1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Wednes</w:t>
      </w:r>
      <w:r w:rsidR="008C5D22" w:rsidRPr="002E50CE">
        <w:rPr>
          <w:rFonts w:ascii="Arial" w:hAnsi="Arial" w:cs="Arial"/>
          <w:sz w:val="20"/>
          <w:szCs w:val="20"/>
          <w:u w:val="single"/>
        </w:rPr>
        <w:t>day</w:t>
      </w:r>
      <w:r w:rsidR="00006D70" w:rsidRPr="002E50CE">
        <w:rPr>
          <w:rFonts w:ascii="Arial" w:hAnsi="Arial" w:cs="Arial"/>
          <w:sz w:val="20"/>
          <w:szCs w:val="20"/>
          <w:u w:val="single"/>
        </w:rPr>
        <w:t xml:space="preserve">’s </w:t>
      </w:r>
      <w:r>
        <w:rPr>
          <w:rFonts w:ascii="Arial" w:hAnsi="Arial" w:cs="Arial"/>
          <w:sz w:val="20"/>
          <w:szCs w:val="20"/>
          <w:u w:val="single"/>
        </w:rPr>
        <w:t>Lunch</w:t>
      </w:r>
      <w:r w:rsidR="00A75DF9" w:rsidRPr="002E50CE">
        <w:rPr>
          <w:rFonts w:ascii="Arial" w:hAnsi="Arial" w:cs="Arial"/>
          <w:sz w:val="20"/>
          <w:szCs w:val="20"/>
          <w:u w:val="single"/>
        </w:rPr>
        <w:t>?</w:t>
      </w:r>
      <w:r w:rsidR="0061111E" w:rsidRPr="002E50CE">
        <w:rPr>
          <w:rFonts w:ascii="Arial" w:hAnsi="Arial" w:cs="Arial"/>
          <w:sz w:val="20"/>
          <w:szCs w:val="20"/>
        </w:rPr>
        <w:tab/>
      </w:r>
      <w:r w:rsidR="00F73D0E">
        <w:rPr>
          <w:rFonts w:ascii="Arial" w:hAnsi="Arial" w:cs="Arial"/>
          <w:sz w:val="20"/>
          <w:szCs w:val="20"/>
        </w:rPr>
        <w:t>Yes      or       No</w:t>
      </w:r>
    </w:p>
    <w:p w14:paraId="4FA226BE" w14:textId="70309AAE" w:rsidR="002B4131" w:rsidRPr="00F73D0E" w:rsidRDefault="00F24A05" w:rsidP="001A4416">
      <w:pPr>
        <w:numPr>
          <w:ilvl w:val="0"/>
          <w:numId w:val="2"/>
        </w:numPr>
        <w:spacing w:after="120"/>
        <w:jc w:val="center"/>
        <w:rPr>
          <w:rFonts w:ascii="Arial" w:hAnsi="Arial" w:cs="Arial"/>
          <w:sz w:val="20"/>
          <w:szCs w:val="20"/>
        </w:rPr>
      </w:pPr>
      <w:r w:rsidRPr="001A4416">
        <w:rPr>
          <w:rFonts w:ascii="Arial" w:hAnsi="Arial" w:cs="Arial"/>
          <w:sz w:val="20"/>
          <w:szCs w:val="20"/>
          <w:u w:val="single"/>
        </w:rPr>
        <w:t>Wednesday’s</w:t>
      </w:r>
      <w:r w:rsidR="007B254B" w:rsidRPr="001A4416">
        <w:rPr>
          <w:rFonts w:ascii="Arial" w:hAnsi="Arial" w:cs="Arial"/>
          <w:sz w:val="20"/>
          <w:szCs w:val="20"/>
          <w:u w:val="single"/>
        </w:rPr>
        <w:t xml:space="preserve"> </w:t>
      </w:r>
      <w:r w:rsidRPr="001A4416">
        <w:rPr>
          <w:rFonts w:ascii="Arial" w:hAnsi="Arial" w:cs="Arial"/>
          <w:sz w:val="20"/>
          <w:szCs w:val="20"/>
          <w:u w:val="single"/>
        </w:rPr>
        <w:t>Dinner</w:t>
      </w:r>
      <w:r w:rsidR="00674631" w:rsidRPr="001A4416">
        <w:rPr>
          <w:rFonts w:ascii="Arial" w:hAnsi="Arial" w:cs="Arial"/>
          <w:sz w:val="20"/>
          <w:szCs w:val="20"/>
          <w:u w:val="single"/>
        </w:rPr>
        <w:t>?</w:t>
      </w:r>
      <w:r w:rsidR="00674631" w:rsidRPr="001A4416">
        <w:rPr>
          <w:rFonts w:ascii="Arial" w:hAnsi="Arial" w:cs="Arial"/>
          <w:sz w:val="20"/>
          <w:szCs w:val="20"/>
        </w:rPr>
        <w:tab/>
      </w:r>
      <w:r w:rsidR="00F73D0E" w:rsidRPr="001A4416">
        <w:rPr>
          <w:rFonts w:ascii="Arial" w:hAnsi="Arial" w:cs="Arial"/>
          <w:sz w:val="20"/>
          <w:szCs w:val="20"/>
        </w:rPr>
        <w:t xml:space="preserve">Yes      </w:t>
      </w:r>
      <w:r w:rsidR="00F73D0E">
        <w:rPr>
          <w:rFonts w:ascii="Arial" w:hAnsi="Arial" w:cs="Arial"/>
          <w:sz w:val="20"/>
          <w:szCs w:val="20"/>
        </w:rPr>
        <w:t>or       No</w:t>
      </w:r>
    </w:p>
    <w:p w14:paraId="21BAD391" w14:textId="77777777" w:rsidR="005C7C34" w:rsidRDefault="005C7C34" w:rsidP="00127D95">
      <w:pPr>
        <w:ind w:left="-90"/>
        <w:jc w:val="both"/>
        <w:rPr>
          <w:rFonts w:ascii="Arial" w:hAnsi="Arial" w:cs="Arial"/>
          <w:sz w:val="18"/>
          <w:szCs w:val="18"/>
        </w:rPr>
      </w:pPr>
    </w:p>
    <w:p w14:paraId="6D7B5B81" w14:textId="77777777" w:rsidR="005C7C34" w:rsidRDefault="005C7C34" w:rsidP="00127D95">
      <w:pPr>
        <w:ind w:left="-90"/>
        <w:jc w:val="both"/>
        <w:rPr>
          <w:rFonts w:ascii="Arial" w:hAnsi="Arial" w:cs="Arial"/>
          <w:sz w:val="18"/>
          <w:szCs w:val="18"/>
        </w:rPr>
      </w:pPr>
    </w:p>
    <w:p w14:paraId="33DF9742" w14:textId="17533094" w:rsidR="005148A0" w:rsidRPr="002E50CE" w:rsidRDefault="005148A0" w:rsidP="00127D95">
      <w:pPr>
        <w:ind w:left="-90"/>
        <w:jc w:val="both"/>
        <w:rPr>
          <w:rFonts w:ascii="Arial" w:hAnsi="Arial" w:cs="Arial"/>
          <w:sz w:val="18"/>
          <w:szCs w:val="18"/>
        </w:rPr>
      </w:pPr>
      <w:r w:rsidRPr="002E50CE">
        <w:rPr>
          <w:rFonts w:ascii="Arial" w:hAnsi="Arial" w:cs="Arial"/>
          <w:sz w:val="18"/>
          <w:szCs w:val="18"/>
        </w:rPr>
        <w:t xml:space="preserve">Check payable to TGA enclosed </w:t>
      </w:r>
      <w:r w:rsidRPr="002E50CE">
        <w:rPr>
          <w:rFonts w:ascii="Arial" w:hAnsi="Arial" w:cs="Arial"/>
          <w:sz w:val="18"/>
          <w:szCs w:val="18"/>
        </w:rPr>
        <w:sym w:font="Symbol" w:char="F07F"/>
      </w:r>
      <w:r w:rsidRPr="002E50CE">
        <w:rPr>
          <w:rFonts w:ascii="Arial" w:hAnsi="Arial" w:cs="Arial"/>
          <w:sz w:val="18"/>
          <w:szCs w:val="18"/>
        </w:rPr>
        <w:t xml:space="preserve">         Charge my ______AMX, ______Master card, or   ___ Visa </w:t>
      </w:r>
    </w:p>
    <w:p w14:paraId="23BA8483" w14:textId="77777777" w:rsidR="005148A0" w:rsidRDefault="005148A0" w:rsidP="005148A0">
      <w:pPr>
        <w:ind w:left="-90"/>
        <w:rPr>
          <w:rFonts w:ascii="Arial" w:hAnsi="Arial" w:cs="Arial"/>
          <w:sz w:val="12"/>
          <w:szCs w:val="12"/>
        </w:rPr>
      </w:pPr>
    </w:p>
    <w:p w14:paraId="457A5EA5" w14:textId="71E9874C" w:rsidR="005148A0" w:rsidRDefault="005148A0" w:rsidP="005148A0">
      <w:pPr>
        <w:spacing w:line="360" w:lineRule="auto"/>
        <w:ind w:left="-90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</w:rPr>
        <w:t>Credit Card # _________    __________   __________ ____</w:t>
      </w:r>
      <w:r w:rsidR="001A4416">
        <w:rPr>
          <w:rFonts w:ascii="Arial" w:hAnsi="Arial" w:cs="Arial"/>
          <w:sz w:val="18"/>
          <w:szCs w:val="18"/>
        </w:rPr>
        <w:t>_</w:t>
      </w:r>
      <w:r>
        <w:rPr>
          <w:rFonts w:ascii="Arial" w:hAnsi="Arial" w:cs="Arial"/>
          <w:sz w:val="18"/>
          <w:szCs w:val="18"/>
        </w:rPr>
        <w:t>_____ Exp. date ___</w:t>
      </w:r>
      <w:r w:rsidR="001A4416">
        <w:rPr>
          <w:rFonts w:ascii="Arial" w:hAnsi="Arial" w:cs="Arial"/>
          <w:sz w:val="18"/>
          <w:szCs w:val="18"/>
        </w:rPr>
        <w:t>__</w:t>
      </w:r>
      <w:r>
        <w:rPr>
          <w:rFonts w:ascii="Arial" w:hAnsi="Arial" w:cs="Arial"/>
          <w:sz w:val="18"/>
          <w:szCs w:val="18"/>
        </w:rPr>
        <w:t>__ Sec Code ______</w:t>
      </w:r>
      <w:r>
        <w:rPr>
          <w:rFonts w:ascii="Arial" w:hAnsi="Arial" w:cs="Arial"/>
          <w:sz w:val="18"/>
          <w:szCs w:val="18"/>
          <w:u w:val="single"/>
        </w:rPr>
        <w:t xml:space="preserve"> </w:t>
      </w:r>
      <w:r w:rsidR="001A4416">
        <w:rPr>
          <w:rFonts w:ascii="Arial" w:hAnsi="Arial" w:cs="Arial"/>
          <w:sz w:val="18"/>
          <w:szCs w:val="18"/>
        </w:rPr>
        <w:t xml:space="preserve">   (</w:t>
      </w:r>
      <w:r w:rsidR="001A4416" w:rsidRPr="001A4416">
        <w:rPr>
          <w:rFonts w:ascii="Arial" w:hAnsi="Arial" w:cs="Arial"/>
          <w:sz w:val="18"/>
          <w:szCs w:val="18"/>
        </w:rPr>
        <w:t>AMX 4 digits)</w:t>
      </w:r>
    </w:p>
    <w:p w14:paraId="028DBD9B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sz w:val="6"/>
          <w:szCs w:val="6"/>
        </w:rPr>
      </w:pPr>
    </w:p>
    <w:p w14:paraId="12AF98BC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C Billing Address _____________________________________________ City, St, Zip code __</w:t>
      </w:r>
      <w:r>
        <w:rPr>
          <w:rFonts w:ascii="Arial" w:hAnsi="Arial" w:cs="Arial"/>
          <w:sz w:val="18"/>
          <w:szCs w:val="18"/>
          <w:u w:val="single"/>
        </w:rPr>
        <w:t>_</w:t>
      </w:r>
      <w:r>
        <w:rPr>
          <w:rFonts w:ascii="Arial" w:hAnsi="Arial" w:cs="Arial"/>
          <w:sz w:val="18"/>
          <w:szCs w:val="18"/>
        </w:rPr>
        <w:t xml:space="preserve">_____________________   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14:paraId="75832B54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b/>
          <w:sz w:val="6"/>
          <w:szCs w:val="6"/>
        </w:rPr>
      </w:pPr>
    </w:p>
    <w:p w14:paraId="44222DDA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ame on card ____________________________</w:t>
      </w:r>
    </w:p>
    <w:p w14:paraId="6E45D33E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b/>
          <w:sz w:val="6"/>
          <w:szCs w:val="6"/>
        </w:rPr>
      </w:pPr>
    </w:p>
    <w:p w14:paraId="6D71DBE5" w14:textId="6837753B" w:rsidR="00F73D0E" w:rsidRDefault="005148A0" w:rsidP="00E515DD">
      <w:pPr>
        <w:spacing w:line="360" w:lineRule="auto"/>
        <w:ind w:left="-9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-mail for receipt: _____________</w:t>
      </w:r>
      <w:r w:rsidR="001A4416">
        <w:rPr>
          <w:rFonts w:ascii="Arial" w:hAnsi="Arial" w:cs="Arial"/>
          <w:sz w:val="18"/>
          <w:szCs w:val="18"/>
        </w:rPr>
        <w:t>__</w:t>
      </w:r>
      <w:r>
        <w:rPr>
          <w:rFonts w:ascii="Arial" w:hAnsi="Arial" w:cs="Arial"/>
          <w:sz w:val="18"/>
          <w:szCs w:val="18"/>
        </w:rPr>
        <w:t>___________________________, Name _____</w:t>
      </w:r>
      <w:r w:rsidR="001A4416">
        <w:rPr>
          <w:rFonts w:ascii="Arial" w:hAnsi="Arial" w:cs="Arial"/>
          <w:sz w:val="18"/>
          <w:szCs w:val="18"/>
        </w:rPr>
        <w:t>_____</w:t>
      </w:r>
      <w:r>
        <w:rPr>
          <w:rFonts w:ascii="Arial" w:hAnsi="Arial" w:cs="Arial"/>
          <w:sz w:val="18"/>
          <w:szCs w:val="18"/>
        </w:rPr>
        <w:t>_______PH# ___</w:t>
      </w:r>
      <w:r w:rsidR="001A4416">
        <w:rPr>
          <w:rFonts w:ascii="Arial" w:hAnsi="Arial" w:cs="Arial"/>
          <w:sz w:val="18"/>
          <w:szCs w:val="18"/>
        </w:rPr>
        <w:t>______</w:t>
      </w:r>
      <w:r>
        <w:rPr>
          <w:rFonts w:ascii="Arial" w:hAnsi="Arial" w:cs="Arial"/>
          <w:sz w:val="18"/>
          <w:szCs w:val="18"/>
        </w:rPr>
        <w:t xml:space="preserve">_______ </w:t>
      </w:r>
    </w:p>
    <w:p w14:paraId="32995125" w14:textId="6847171A" w:rsidR="005C7C34" w:rsidRDefault="005C7C34" w:rsidP="00E515DD">
      <w:pPr>
        <w:spacing w:line="360" w:lineRule="auto"/>
        <w:ind w:left="-90"/>
        <w:rPr>
          <w:rFonts w:ascii="Arial" w:hAnsi="Arial" w:cs="Arial"/>
          <w:sz w:val="18"/>
          <w:szCs w:val="18"/>
        </w:rPr>
      </w:pPr>
    </w:p>
    <w:p w14:paraId="7646DB28" w14:textId="77777777" w:rsidR="005C7C34" w:rsidRDefault="005C7C34" w:rsidP="005C7C3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Cancellation for Roundtable Seminar must be in writing.  Cancellations 30 days plus prior to seminar: Full refund less $30.00 processing fee.  Cancellations 11-29 days prior to conference: Refund half of Seminar event charges.  Cancellations less than 10 days prior to conference: will not be refunded.  No-shows: will not be refunded</w:t>
      </w:r>
    </w:p>
    <w:p w14:paraId="0A4E3B55" w14:textId="4D688A65" w:rsidR="005C7C34" w:rsidRDefault="005C7C34" w:rsidP="005C7C34">
      <w:pPr>
        <w:rPr>
          <w:sz w:val="20"/>
          <w:szCs w:val="20"/>
        </w:rPr>
      </w:pPr>
      <w:r>
        <w:rPr>
          <w:rFonts w:ascii="Arial" w:hAnsi="Arial" w:cs="Arial"/>
          <w:sz w:val="16"/>
          <w:szCs w:val="16"/>
        </w:rPr>
        <w:t>Substitute Attendees will be accepted.</w:t>
      </w:r>
    </w:p>
    <w:sectPr w:rsidR="005C7C34" w:rsidSect="007C3B0E">
      <w:footerReference w:type="default" r:id="rId11"/>
      <w:pgSz w:w="12240" w:h="15840" w:code="1"/>
      <w:pgMar w:top="576" w:right="1008" w:bottom="36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9DE83" w14:textId="77777777" w:rsidR="00231A17" w:rsidRDefault="00231A17" w:rsidP="00FF4F31">
      <w:r>
        <w:separator/>
      </w:r>
    </w:p>
  </w:endnote>
  <w:endnote w:type="continuationSeparator" w:id="0">
    <w:p w14:paraId="39F8751C" w14:textId="77777777" w:rsidR="00231A17" w:rsidRDefault="00231A17" w:rsidP="00FF4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hotina Casual Black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15B4F" w14:textId="0B99154A" w:rsidR="00FF4F31" w:rsidRDefault="00FF4F31" w:rsidP="00FF4F31">
    <w:pPr>
      <w:spacing w:after="120"/>
      <w:ind w:left="-90"/>
      <w:jc w:val="center"/>
      <w:rPr>
        <w:rFonts w:ascii="Arial" w:hAnsi="Arial" w:cs="Arial"/>
        <w:b/>
        <w:u w:val="single"/>
      </w:rPr>
    </w:pPr>
    <w:r>
      <w:rPr>
        <w:rFonts w:ascii="Arial" w:hAnsi="Arial" w:cs="Arial"/>
        <w:b/>
        <w:u w:val="single"/>
      </w:rPr>
      <w:t xml:space="preserve">Please return completed </w:t>
    </w:r>
    <w:r w:rsidR="00B276CC">
      <w:rPr>
        <w:rFonts w:ascii="Arial" w:hAnsi="Arial" w:cs="Arial"/>
        <w:b/>
        <w:u w:val="single"/>
      </w:rPr>
      <w:t xml:space="preserve">early </w:t>
    </w:r>
    <w:r>
      <w:rPr>
        <w:rFonts w:ascii="Arial" w:hAnsi="Arial" w:cs="Arial"/>
        <w:b/>
        <w:u w:val="single"/>
      </w:rPr>
      <w:t xml:space="preserve">form and payment </w:t>
    </w:r>
    <w:r w:rsidR="00D2440B">
      <w:rPr>
        <w:rFonts w:ascii="Arial" w:hAnsi="Arial" w:cs="Arial"/>
        <w:b/>
        <w:u w:val="single"/>
      </w:rPr>
      <w:t xml:space="preserve">by August </w:t>
    </w:r>
    <w:r w:rsidR="005C7C34">
      <w:rPr>
        <w:rFonts w:ascii="Arial" w:hAnsi="Arial" w:cs="Arial"/>
        <w:b/>
        <w:u w:val="single"/>
      </w:rPr>
      <w:t>26</w:t>
    </w:r>
    <w:r w:rsidR="00D2440B">
      <w:rPr>
        <w:rFonts w:ascii="Arial" w:hAnsi="Arial" w:cs="Arial"/>
        <w:b/>
        <w:u w:val="single"/>
      </w:rPr>
      <w:t xml:space="preserve"> </w:t>
    </w:r>
    <w:r>
      <w:rPr>
        <w:rFonts w:ascii="Arial" w:hAnsi="Arial" w:cs="Arial"/>
        <w:b/>
        <w:u w:val="single"/>
      </w:rPr>
      <w:t>to:</w:t>
    </w:r>
  </w:p>
  <w:p w14:paraId="4158A431" w14:textId="7941AA28" w:rsidR="00FF4F31" w:rsidRPr="00E0358C" w:rsidRDefault="00FF4F31" w:rsidP="00FF4F31">
    <w:pPr>
      <w:spacing w:after="120"/>
      <w:ind w:left="-90"/>
      <w:jc w:val="center"/>
      <w:rPr>
        <w:rFonts w:ascii="Arial" w:hAnsi="Arial" w:cs="Arial"/>
        <w:sz w:val="16"/>
        <w:szCs w:val="16"/>
      </w:rPr>
    </w:pPr>
    <w:r w:rsidRPr="00E0358C">
      <w:rPr>
        <w:rFonts w:ascii="Arial" w:hAnsi="Arial" w:cs="Arial"/>
        <w:sz w:val="16"/>
        <w:szCs w:val="16"/>
      </w:rPr>
      <w:t xml:space="preserve">TGA, P.O. Box </w:t>
    </w:r>
    <w:r>
      <w:rPr>
        <w:rFonts w:ascii="Arial" w:hAnsi="Arial" w:cs="Arial"/>
        <w:sz w:val="16"/>
        <w:szCs w:val="16"/>
      </w:rPr>
      <w:t>420960</w:t>
    </w:r>
    <w:r w:rsidRPr="00E0358C">
      <w:rPr>
        <w:rFonts w:ascii="Arial" w:hAnsi="Arial" w:cs="Arial"/>
        <w:sz w:val="16"/>
        <w:szCs w:val="16"/>
      </w:rPr>
      <w:t>, Houston TX, 7724</w:t>
    </w:r>
    <w:r>
      <w:rPr>
        <w:rFonts w:ascii="Arial" w:hAnsi="Arial" w:cs="Arial"/>
        <w:sz w:val="16"/>
        <w:szCs w:val="16"/>
      </w:rPr>
      <w:t>2</w:t>
    </w:r>
    <w:r w:rsidRPr="00E0358C">
      <w:rPr>
        <w:rFonts w:ascii="Arial" w:hAnsi="Arial" w:cs="Arial"/>
        <w:sz w:val="16"/>
        <w:szCs w:val="16"/>
      </w:rPr>
      <w:t>-</w:t>
    </w:r>
    <w:r>
      <w:rPr>
        <w:rFonts w:ascii="Arial" w:hAnsi="Arial" w:cs="Arial"/>
        <w:sz w:val="16"/>
        <w:szCs w:val="16"/>
      </w:rPr>
      <w:t>0960</w:t>
    </w:r>
    <w:r w:rsidRPr="00E0358C">
      <w:rPr>
        <w:rFonts w:ascii="Arial" w:hAnsi="Arial" w:cs="Arial"/>
        <w:sz w:val="16"/>
        <w:szCs w:val="16"/>
      </w:rPr>
      <w:t xml:space="preserve"> / </w:t>
    </w:r>
    <w:hyperlink r:id="rId1" w:history="1">
      <w:r w:rsidRPr="00E0358C">
        <w:rPr>
          <w:rStyle w:val="Hyperlink"/>
          <w:rFonts w:ascii="Arial" w:hAnsi="Arial" w:cs="Arial"/>
          <w:sz w:val="16"/>
          <w:szCs w:val="16"/>
        </w:rPr>
        <w:t>mail@texasgas.com</w:t>
      </w:r>
    </w:hyperlink>
    <w:r>
      <w:rPr>
        <w:rStyle w:val="Hyperlink"/>
        <w:rFonts w:ascii="Arial" w:hAnsi="Arial" w:cs="Arial"/>
        <w:sz w:val="16"/>
        <w:szCs w:val="16"/>
      </w:rPr>
      <w:t xml:space="preserve"> </w:t>
    </w:r>
    <w:r w:rsidRPr="00FF4F31">
      <w:rPr>
        <w:rStyle w:val="Hyperlink"/>
        <w:rFonts w:ascii="Arial" w:hAnsi="Arial" w:cs="Arial"/>
        <w:color w:val="auto"/>
        <w:sz w:val="16"/>
        <w:szCs w:val="16"/>
      </w:rPr>
      <w:t>/ 281.497.8427</w:t>
    </w:r>
  </w:p>
  <w:p w14:paraId="5A604F78" w14:textId="77777777" w:rsidR="00FF4F31" w:rsidRDefault="00FF4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9C18A" w14:textId="77777777" w:rsidR="00231A17" w:rsidRDefault="00231A17" w:rsidP="00FF4F31">
      <w:r>
        <w:separator/>
      </w:r>
    </w:p>
  </w:footnote>
  <w:footnote w:type="continuationSeparator" w:id="0">
    <w:p w14:paraId="7386DC5A" w14:textId="77777777" w:rsidR="00231A17" w:rsidRDefault="00231A17" w:rsidP="00FF4F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11A50"/>
    <w:multiLevelType w:val="hybridMultilevel"/>
    <w:tmpl w:val="B9D84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D632D"/>
    <w:multiLevelType w:val="hybridMultilevel"/>
    <w:tmpl w:val="972045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02137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7067353">
    <w:abstractNumId w:val="1"/>
  </w:num>
  <w:num w:numId="3" w16cid:durableId="1248728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sjA2NzQ0NDcwNjVR0lEKTi0uzszPAykwrAUAc2PtHSwAAAA="/>
  </w:docVars>
  <w:rsids>
    <w:rsidRoot w:val="00852276"/>
    <w:rsid w:val="00001125"/>
    <w:rsid w:val="00001201"/>
    <w:rsid w:val="000061BF"/>
    <w:rsid w:val="000065BC"/>
    <w:rsid w:val="00006D70"/>
    <w:rsid w:val="000111A2"/>
    <w:rsid w:val="00012238"/>
    <w:rsid w:val="00030985"/>
    <w:rsid w:val="00033E36"/>
    <w:rsid w:val="000347F1"/>
    <w:rsid w:val="00037602"/>
    <w:rsid w:val="000423D9"/>
    <w:rsid w:val="000432E1"/>
    <w:rsid w:val="00044740"/>
    <w:rsid w:val="00045F23"/>
    <w:rsid w:val="0005028B"/>
    <w:rsid w:val="0005210F"/>
    <w:rsid w:val="00052EEA"/>
    <w:rsid w:val="00053212"/>
    <w:rsid w:val="00053C89"/>
    <w:rsid w:val="000553CB"/>
    <w:rsid w:val="00061C18"/>
    <w:rsid w:val="00062729"/>
    <w:rsid w:val="00063785"/>
    <w:rsid w:val="00064ACE"/>
    <w:rsid w:val="00066050"/>
    <w:rsid w:val="00066FBD"/>
    <w:rsid w:val="0008515E"/>
    <w:rsid w:val="0009004B"/>
    <w:rsid w:val="00090220"/>
    <w:rsid w:val="00090304"/>
    <w:rsid w:val="0009784D"/>
    <w:rsid w:val="000A75EA"/>
    <w:rsid w:val="000B0A28"/>
    <w:rsid w:val="000B0A5F"/>
    <w:rsid w:val="000B2C6D"/>
    <w:rsid w:val="000B2C9A"/>
    <w:rsid w:val="000B67CA"/>
    <w:rsid w:val="000C1DED"/>
    <w:rsid w:val="000C4BBF"/>
    <w:rsid w:val="000C6EDB"/>
    <w:rsid w:val="000D0272"/>
    <w:rsid w:val="000D3065"/>
    <w:rsid w:val="000D3470"/>
    <w:rsid w:val="000D4CD4"/>
    <w:rsid w:val="000D5881"/>
    <w:rsid w:val="000D60B6"/>
    <w:rsid w:val="000D617F"/>
    <w:rsid w:val="000E0ED9"/>
    <w:rsid w:val="000E3CB7"/>
    <w:rsid w:val="000E6F15"/>
    <w:rsid w:val="000E7136"/>
    <w:rsid w:val="000F0E60"/>
    <w:rsid w:val="000F2E7A"/>
    <w:rsid w:val="000F30EB"/>
    <w:rsid w:val="000F52A9"/>
    <w:rsid w:val="000F7617"/>
    <w:rsid w:val="00103294"/>
    <w:rsid w:val="00104149"/>
    <w:rsid w:val="00105474"/>
    <w:rsid w:val="00110CBA"/>
    <w:rsid w:val="00112380"/>
    <w:rsid w:val="001158A5"/>
    <w:rsid w:val="00115FA8"/>
    <w:rsid w:val="00121381"/>
    <w:rsid w:val="001215FF"/>
    <w:rsid w:val="00123B7D"/>
    <w:rsid w:val="00124057"/>
    <w:rsid w:val="001266FB"/>
    <w:rsid w:val="00127D95"/>
    <w:rsid w:val="00130CB5"/>
    <w:rsid w:val="001340F5"/>
    <w:rsid w:val="00135B04"/>
    <w:rsid w:val="00144BCE"/>
    <w:rsid w:val="00147F5E"/>
    <w:rsid w:val="001501D6"/>
    <w:rsid w:val="0015141E"/>
    <w:rsid w:val="00152335"/>
    <w:rsid w:val="0018028B"/>
    <w:rsid w:val="00185FE6"/>
    <w:rsid w:val="001927A8"/>
    <w:rsid w:val="001965C6"/>
    <w:rsid w:val="001976AA"/>
    <w:rsid w:val="001977DB"/>
    <w:rsid w:val="001A156B"/>
    <w:rsid w:val="001A2766"/>
    <w:rsid w:val="001A3F64"/>
    <w:rsid w:val="001A4416"/>
    <w:rsid w:val="001A6694"/>
    <w:rsid w:val="001C02D6"/>
    <w:rsid w:val="001C22A0"/>
    <w:rsid w:val="001C6646"/>
    <w:rsid w:val="001D78AC"/>
    <w:rsid w:val="001E4043"/>
    <w:rsid w:val="001E7AE8"/>
    <w:rsid w:val="001F2639"/>
    <w:rsid w:val="001F477F"/>
    <w:rsid w:val="00201B8B"/>
    <w:rsid w:val="00203ABA"/>
    <w:rsid w:val="00204159"/>
    <w:rsid w:val="002155F5"/>
    <w:rsid w:val="00217965"/>
    <w:rsid w:val="00222D80"/>
    <w:rsid w:val="00223437"/>
    <w:rsid w:val="00231A17"/>
    <w:rsid w:val="00235741"/>
    <w:rsid w:val="0024239B"/>
    <w:rsid w:val="00245040"/>
    <w:rsid w:val="002531C1"/>
    <w:rsid w:val="002649D6"/>
    <w:rsid w:val="00264AC8"/>
    <w:rsid w:val="0027176B"/>
    <w:rsid w:val="00286981"/>
    <w:rsid w:val="00286DA6"/>
    <w:rsid w:val="00287027"/>
    <w:rsid w:val="00291D97"/>
    <w:rsid w:val="00295712"/>
    <w:rsid w:val="002A2A6B"/>
    <w:rsid w:val="002A2ACB"/>
    <w:rsid w:val="002B12BD"/>
    <w:rsid w:val="002B4131"/>
    <w:rsid w:val="002B5EF1"/>
    <w:rsid w:val="002B6B5E"/>
    <w:rsid w:val="002B7541"/>
    <w:rsid w:val="002D3A8E"/>
    <w:rsid w:val="002D62C8"/>
    <w:rsid w:val="002E09BB"/>
    <w:rsid w:val="002E4646"/>
    <w:rsid w:val="002E50CE"/>
    <w:rsid w:val="002F005B"/>
    <w:rsid w:val="002F28E9"/>
    <w:rsid w:val="002F3C1F"/>
    <w:rsid w:val="003074F2"/>
    <w:rsid w:val="00315F95"/>
    <w:rsid w:val="00317184"/>
    <w:rsid w:val="00330C8B"/>
    <w:rsid w:val="003318B0"/>
    <w:rsid w:val="00335D45"/>
    <w:rsid w:val="0033765A"/>
    <w:rsid w:val="003469A6"/>
    <w:rsid w:val="00347034"/>
    <w:rsid w:val="003532EE"/>
    <w:rsid w:val="0035403A"/>
    <w:rsid w:val="00354D41"/>
    <w:rsid w:val="00355931"/>
    <w:rsid w:val="00355A35"/>
    <w:rsid w:val="00357DEF"/>
    <w:rsid w:val="0036450B"/>
    <w:rsid w:val="00370792"/>
    <w:rsid w:val="0037340E"/>
    <w:rsid w:val="0037597B"/>
    <w:rsid w:val="00375EC6"/>
    <w:rsid w:val="003772F6"/>
    <w:rsid w:val="00377B59"/>
    <w:rsid w:val="00380CA9"/>
    <w:rsid w:val="00380EDE"/>
    <w:rsid w:val="00385161"/>
    <w:rsid w:val="0038700C"/>
    <w:rsid w:val="0039201B"/>
    <w:rsid w:val="0039636A"/>
    <w:rsid w:val="00396FD5"/>
    <w:rsid w:val="003A3609"/>
    <w:rsid w:val="003A432A"/>
    <w:rsid w:val="003B2EB8"/>
    <w:rsid w:val="003B68B4"/>
    <w:rsid w:val="003C1215"/>
    <w:rsid w:val="003C3384"/>
    <w:rsid w:val="003C43CD"/>
    <w:rsid w:val="003C67BF"/>
    <w:rsid w:val="003D1D0C"/>
    <w:rsid w:val="003D4AE0"/>
    <w:rsid w:val="003F0243"/>
    <w:rsid w:val="003F6420"/>
    <w:rsid w:val="003F6BA3"/>
    <w:rsid w:val="00407121"/>
    <w:rsid w:val="00407F9B"/>
    <w:rsid w:val="00415CDE"/>
    <w:rsid w:val="00432A2D"/>
    <w:rsid w:val="00434879"/>
    <w:rsid w:val="00447620"/>
    <w:rsid w:val="00454198"/>
    <w:rsid w:val="004625F8"/>
    <w:rsid w:val="00465BD8"/>
    <w:rsid w:val="0046628C"/>
    <w:rsid w:val="00471351"/>
    <w:rsid w:val="00474EC3"/>
    <w:rsid w:val="00477033"/>
    <w:rsid w:val="004803B5"/>
    <w:rsid w:val="00480C94"/>
    <w:rsid w:val="00481C9F"/>
    <w:rsid w:val="004832D2"/>
    <w:rsid w:val="00484ABF"/>
    <w:rsid w:val="0048596D"/>
    <w:rsid w:val="0048644F"/>
    <w:rsid w:val="004900AB"/>
    <w:rsid w:val="00490626"/>
    <w:rsid w:val="00491ACF"/>
    <w:rsid w:val="00497B1B"/>
    <w:rsid w:val="004A155A"/>
    <w:rsid w:val="004A1D9A"/>
    <w:rsid w:val="004A413B"/>
    <w:rsid w:val="004A615D"/>
    <w:rsid w:val="004B01A8"/>
    <w:rsid w:val="004B659A"/>
    <w:rsid w:val="004C2CB7"/>
    <w:rsid w:val="004C4753"/>
    <w:rsid w:val="004C67EC"/>
    <w:rsid w:val="004D168D"/>
    <w:rsid w:val="004D17B6"/>
    <w:rsid w:val="004D36E7"/>
    <w:rsid w:val="004D3DE4"/>
    <w:rsid w:val="004D711B"/>
    <w:rsid w:val="004E03A9"/>
    <w:rsid w:val="004E17EA"/>
    <w:rsid w:val="004E3EEE"/>
    <w:rsid w:val="004E62DA"/>
    <w:rsid w:val="004F5304"/>
    <w:rsid w:val="004F78F5"/>
    <w:rsid w:val="005060C7"/>
    <w:rsid w:val="005109D9"/>
    <w:rsid w:val="00511463"/>
    <w:rsid w:val="005148A0"/>
    <w:rsid w:val="0052342D"/>
    <w:rsid w:val="005243BB"/>
    <w:rsid w:val="00527B0A"/>
    <w:rsid w:val="005316F8"/>
    <w:rsid w:val="005322B5"/>
    <w:rsid w:val="005431C4"/>
    <w:rsid w:val="00544EA6"/>
    <w:rsid w:val="005468E1"/>
    <w:rsid w:val="00547177"/>
    <w:rsid w:val="00547770"/>
    <w:rsid w:val="00552EF2"/>
    <w:rsid w:val="00552FE1"/>
    <w:rsid w:val="005627DD"/>
    <w:rsid w:val="00571CB5"/>
    <w:rsid w:val="00582858"/>
    <w:rsid w:val="00590C79"/>
    <w:rsid w:val="0059459A"/>
    <w:rsid w:val="00595481"/>
    <w:rsid w:val="00595EE1"/>
    <w:rsid w:val="00596FD6"/>
    <w:rsid w:val="005A1B1B"/>
    <w:rsid w:val="005A2816"/>
    <w:rsid w:val="005A351D"/>
    <w:rsid w:val="005A53EB"/>
    <w:rsid w:val="005A5B2C"/>
    <w:rsid w:val="005A73FE"/>
    <w:rsid w:val="005A7FED"/>
    <w:rsid w:val="005B3114"/>
    <w:rsid w:val="005B45E3"/>
    <w:rsid w:val="005C7C34"/>
    <w:rsid w:val="005D0430"/>
    <w:rsid w:val="005D1A00"/>
    <w:rsid w:val="005D7787"/>
    <w:rsid w:val="005E0A1D"/>
    <w:rsid w:val="005E463B"/>
    <w:rsid w:val="005E65E1"/>
    <w:rsid w:val="005E6C42"/>
    <w:rsid w:val="005F29D5"/>
    <w:rsid w:val="005F4116"/>
    <w:rsid w:val="005F62C4"/>
    <w:rsid w:val="0060243A"/>
    <w:rsid w:val="00604D45"/>
    <w:rsid w:val="00605008"/>
    <w:rsid w:val="006058F9"/>
    <w:rsid w:val="00610657"/>
    <w:rsid w:val="0061111E"/>
    <w:rsid w:val="00614B95"/>
    <w:rsid w:val="00622892"/>
    <w:rsid w:val="0062429B"/>
    <w:rsid w:val="00627A6A"/>
    <w:rsid w:val="00642013"/>
    <w:rsid w:val="00647670"/>
    <w:rsid w:val="006511D8"/>
    <w:rsid w:val="00652BFE"/>
    <w:rsid w:val="006539B5"/>
    <w:rsid w:val="00655DDC"/>
    <w:rsid w:val="006570FD"/>
    <w:rsid w:val="00666522"/>
    <w:rsid w:val="006667CB"/>
    <w:rsid w:val="006715C0"/>
    <w:rsid w:val="00672EF3"/>
    <w:rsid w:val="00673AED"/>
    <w:rsid w:val="00674521"/>
    <w:rsid w:val="00674631"/>
    <w:rsid w:val="00675345"/>
    <w:rsid w:val="006859A2"/>
    <w:rsid w:val="00691E76"/>
    <w:rsid w:val="006925E7"/>
    <w:rsid w:val="006936DB"/>
    <w:rsid w:val="00693CFE"/>
    <w:rsid w:val="006A1590"/>
    <w:rsid w:val="006A24FA"/>
    <w:rsid w:val="006A60EB"/>
    <w:rsid w:val="006A64E3"/>
    <w:rsid w:val="006B3A0E"/>
    <w:rsid w:val="006B479C"/>
    <w:rsid w:val="006B7F31"/>
    <w:rsid w:val="006D0C50"/>
    <w:rsid w:val="006D1FBD"/>
    <w:rsid w:val="006D57DA"/>
    <w:rsid w:val="006E05EA"/>
    <w:rsid w:val="006E46C9"/>
    <w:rsid w:val="006E6B08"/>
    <w:rsid w:val="006F0E45"/>
    <w:rsid w:val="006F32F2"/>
    <w:rsid w:val="006F3612"/>
    <w:rsid w:val="006F6CD5"/>
    <w:rsid w:val="00700042"/>
    <w:rsid w:val="007010D1"/>
    <w:rsid w:val="007012CB"/>
    <w:rsid w:val="007120F5"/>
    <w:rsid w:val="0071422A"/>
    <w:rsid w:val="00715FF1"/>
    <w:rsid w:val="00716B28"/>
    <w:rsid w:val="007204B7"/>
    <w:rsid w:val="00725AF7"/>
    <w:rsid w:val="007326FC"/>
    <w:rsid w:val="00733699"/>
    <w:rsid w:val="00733A37"/>
    <w:rsid w:val="00736AFF"/>
    <w:rsid w:val="007370AD"/>
    <w:rsid w:val="00741883"/>
    <w:rsid w:val="0074437F"/>
    <w:rsid w:val="007561E8"/>
    <w:rsid w:val="00763549"/>
    <w:rsid w:val="00764106"/>
    <w:rsid w:val="00767A45"/>
    <w:rsid w:val="00774E36"/>
    <w:rsid w:val="00776D51"/>
    <w:rsid w:val="00781818"/>
    <w:rsid w:val="0078188B"/>
    <w:rsid w:val="00784BF7"/>
    <w:rsid w:val="007863CE"/>
    <w:rsid w:val="00790CC7"/>
    <w:rsid w:val="00791433"/>
    <w:rsid w:val="00791693"/>
    <w:rsid w:val="0079343F"/>
    <w:rsid w:val="00796CD0"/>
    <w:rsid w:val="007973C0"/>
    <w:rsid w:val="007A3439"/>
    <w:rsid w:val="007A42BC"/>
    <w:rsid w:val="007A4F12"/>
    <w:rsid w:val="007A685D"/>
    <w:rsid w:val="007A7D66"/>
    <w:rsid w:val="007B01B9"/>
    <w:rsid w:val="007B2364"/>
    <w:rsid w:val="007B254B"/>
    <w:rsid w:val="007B72E0"/>
    <w:rsid w:val="007C3B0E"/>
    <w:rsid w:val="007C4A14"/>
    <w:rsid w:val="007C4BCB"/>
    <w:rsid w:val="007C701B"/>
    <w:rsid w:val="007E2617"/>
    <w:rsid w:val="007E5019"/>
    <w:rsid w:val="007E5B91"/>
    <w:rsid w:val="007F0D20"/>
    <w:rsid w:val="007F0F63"/>
    <w:rsid w:val="007F64CF"/>
    <w:rsid w:val="00814496"/>
    <w:rsid w:val="00814739"/>
    <w:rsid w:val="00815DDB"/>
    <w:rsid w:val="00821226"/>
    <w:rsid w:val="008215EA"/>
    <w:rsid w:val="00822087"/>
    <w:rsid w:val="00822143"/>
    <w:rsid w:val="008226D8"/>
    <w:rsid w:val="0082353F"/>
    <w:rsid w:val="00826734"/>
    <w:rsid w:val="008276C4"/>
    <w:rsid w:val="00840285"/>
    <w:rsid w:val="008402EB"/>
    <w:rsid w:val="008447AA"/>
    <w:rsid w:val="008450AA"/>
    <w:rsid w:val="008456EA"/>
    <w:rsid w:val="00850465"/>
    <w:rsid w:val="00850BC3"/>
    <w:rsid w:val="00852276"/>
    <w:rsid w:val="00853E89"/>
    <w:rsid w:val="008552C1"/>
    <w:rsid w:val="008663E0"/>
    <w:rsid w:val="00867B79"/>
    <w:rsid w:val="00874245"/>
    <w:rsid w:val="00885A5A"/>
    <w:rsid w:val="00886F19"/>
    <w:rsid w:val="00887C48"/>
    <w:rsid w:val="00890B72"/>
    <w:rsid w:val="00893D86"/>
    <w:rsid w:val="00896412"/>
    <w:rsid w:val="008A0C07"/>
    <w:rsid w:val="008A2A83"/>
    <w:rsid w:val="008A4CD0"/>
    <w:rsid w:val="008A6437"/>
    <w:rsid w:val="008C2923"/>
    <w:rsid w:val="008C2B70"/>
    <w:rsid w:val="008C30A0"/>
    <w:rsid w:val="008C58A8"/>
    <w:rsid w:val="008C5D22"/>
    <w:rsid w:val="008D1A2A"/>
    <w:rsid w:val="008D6581"/>
    <w:rsid w:val="008D678C"/>
    <w:rsid w:val="008D7A90"/>
    <w:rsid w:val="008E03E2"/>
    <w:rsid w:val="008E0C6B"/>
    <w:rsid w:val="008E437C"/>
    <w:rsid w:val="008E5DE6"/>
    <w:rsid w:val="008E5EDF"/>
    <w:rsid w:val="008F1EF4"/>
    <w:rsid w:val="008F2CF1"/>
    <w:rsid w:val="008F3B98"/>
    <w:rsid w:val="008F72DC"/>
    <w:rsid w:val="0090425E"/>
    <w:rsid w:val="00906997"/>
    <w:rsid w:val="0090747D"/>
    <w:rsid w:val="00907A22"/>
    <w:rsid w:val="0091122D"/>
    <w:rsid w:val="009127D5"/>
    <w:rsid w:val="009132B9"/>
    <w:rsid w:val="00917E92"/>
    <w:rsid w:val="00924F86"/>
    <w:rsid w:val="00926EE5"/>
    <w:rsid w:val="00927511"/>
    <w:rsid w:val="00932C7F"/>
    <w:rsid w:val="00934775"/>
    <w:rsid w:val="00936A75"/>
    <w:rsid w:val="00942CD6"/>
    <w:rsid w:val="00946552"/>
    <w:rsid w:val="009465D9"/>
    <w:rsid w:val="00951030"/>
    <w:rsid w:val="00954DE6"/>
    <w:rsid w:val="009574A3"/>
    <w:rsid w:val="009621F7"/>
    <w:rsid w:val="00971698"/>
    <w:rsid w:val="0098200F"/>
    <w:rsid w:val="00985B47"/>
    <w:rsid w:val="0099243D"/>
    <w:rsid w:val="00992E63"/>
    <w:rsid w:val="0099340C"/>
    <w:rsid w:val="00993C32"/>
    <w:rsid w:val="00996575"/>
    <w:rsid w:val="00997287"/>
    <w:rsid w:val="009A43D0"/>
    <w:rsid w:val="009A75AF"/>
    <w:rsid w:val="009B18D9"/>
    <w:rsid w:val="009B1A1F"/>
    <w:rsid w:val="009B59F7"/>
    <w:rsid w:val="009B606D"/>
    <w:rsid w:val="009C2A1A"/>
    <w:rsid w:val="009C52B6"/>
    <w:rsid w:val="009D0577"/>
    <w:rsid w:val="009D0798"/>
    <w:rsid w:val="009D3649"/>
    <w:rsid w:val="009D3718"/>
    <w:rsid w:val="009D4313"/>
    <w:rsid w:val="009D5739"/>
    <w:rsid w:val="009D77F4"/>
    <w:rsid w:val="009D7965"/>
    <w:rsid w:val="009E073F"/>
    <w:rsid w:val="009E45AC"/>
    <w:rsid w:val="009E541F"/>
    <w:rsid w:val="009E5861"/>
    <w:rsid w:val="009F1833"/>
    <w:rsid w:val="00A0188E"/>
    <w:rsid w:val="00A0208F"/>
    <w:rsid w:val="00A03D61"/>
    <w:rsid w:val="00A12396"/>
    <w:rsid w:val="00A12B3F"/>
    <w:rsid w:val="00A147F9"/>
    <w:rsid w:val="00A15CBE"/>
    <w:rsid w:val="00A2097F"/>
    <w:rsid w:val="00A22976"/>
    <w:rsid w:val="00A25076"/>
    <w:rsid w:val="00A34B2F"/>
    <w:rsid w:val="00A37BE6"/>
    <w:rsid w:val="00A409E9"/>
    <w:rsid w:val="00A41AD8"/>
    <w:rsid w:val="00A42CDF"/>
    <w:rsid w:val="00A4539B"/>
    <w:rsid w:val="00A45BE7"/>
    <w:rsid w:val="00A5121E"/>
    <w:rsid w:val="00A52459"/>
    <w:rsid w:val="00A52AB9"/>
    <w:rsid w:val="00A56AD5"/>
    <w:rsid w:val="00A57EC7"/>
    <w:rsid w:val="00A60D9A"/>
    <w:rsid w:val="00A61E88"/>
    <w:rsid w:val="00A6210A"/>
    <w:rsid w:val="00A638CA"/>
    <w:rsid w:val="00A66C2F"/>
    <w:rsid w:val="00A67538"/>
    <w:rsid w:val="00A72F8C"/>
    <w:rsid w:val="00A73672"/>
    <w:rsid w:val="00A75CBF"/>
    <w:rsid w:val="00A75DF9"/>
    <w:rsid w:val="00A75F5D"/>
    <w:rsid w:val="00A76FAA"/>
    <w:rsid w:val="00AA1BDC"/>
    <w:rsid w:val="00AA52C6"/>
    <w:rsid w:val="00AC3FEB"/>
    <w:rsid w:val="00AC5FB3"/>
    <w:rsid w:val="00AD0289"/>
    <w:rsid w:val="00AD0CC8"/>
    <w:rsid w:val="00AD4416"/>
    <w:rsid w:val="00AD7874"/>
    <w:rsid w:val="00AE22ED"/>
    <w:rsid w:val="00AE2FCF"/>
    <w:rsid w:val="00AE36E4"/>
    <w:rsid w:val="00AE4D7E"/>
    <w:rsid w:val="00AE748E"/>
    <w:rsid w:val="00AF122B"/>
    <w:rsid w:val="00AF1E4C"/>
    <w:rsid w:val="00AF3A0F"/>
    <w:rsid w:val="00AF6238"/>
    <w:rsid w:val="00B01AA4"/>
    <w:rsid w:val="00B03483"/>
    <w:rsid w:val="00B053AC"/>
    <w:rsid w:val="00B20A68"/>
    <w:rsid w:val="00B21FFC"/>
    <w:rsid w:val="00B23B47"/>
    <w:rsid w:val="00B241A6"/>
    <w:rsid w:val="00B24320"/>
    <w:rsid w:val="00B25CDB"/>
    <w:rsid w:val="00B276CC"/>
    <w:rsid w:val="00B303CC"/>
    <w:rsid w:val="00B32C49"/>
    <w:rsid w:val="00B33041"/>
    <w:rsid w:val="00B367EF"/>
    <w:rsid w:val="00B46567"/>
    <w:rsid w:val="00B50647"/>
    <w:rsid w:val="00B619CC"/>
    <w:rsid w:val="00B61B36"/>
    <w:rsid w:val="00B7074A"/>
    <w:rsid w:val="00B72B67"/>
    <w:rsid w:val="00B73044"/>
    <w:rsid w:val="00B74CF9"/>
    <w:rsid w:val="00B76680"/>
    <w:rsid w:val="00B80286"/>
    <w:rsid w:val="00B84853"/>
    <w:rsid w:val="00B9333A"/>
    <w:rsid w:val="00B93DBB"/>
    <w:rsid w:val="00B93E1F"/>
    <w:rsid w:val="00B94B65"/>
    <w:rsid w:val="00B9664C"/>
    <w:rsid w:val="00BA7E39"/>
    <w:rsid w:val="00BB119D"/>
    <w:rsid w:val="00BB6639"/>
    <w:rsid w:val="00BC1452"/>
    <w:rsid w:val="00BC272A"/>
    <w:rsid w:val="00BC788F"/>
    <w:rsid w:val="00BD0399"/>
    <w:rsid w:val="00BD3C31"/>
    <w:rsid w:val="00BD7AF9"/>
    <w:rsid w:val="00BE37AA"/>
    <w:rsid w:val="00BF348B"/>
    <w:rsid w:val="00BF4A27"/>
    <w:rsid w:val="00BF55E0"/>
    <w:rsid w:val="00BF7C69"/>
    <w:rsid w:val="00BF7D97"/>
    <w:rsid w:val="00C1072B"/>
    <w:rsid w:val="00C21A65"/>
    <w:rsid w:val="00C22776"/>
    <w:rsid w:val="00C22BB2"/>
    <w:rsid w:val="00C236EC"/>
    <w:rsid w:val="00C24C1E"/>
    <w:rsid w:val="00C27D67"/>
    <w:rsid w:val="00C30135"/>
    <w:rsid w:val="00C31356"/>
    <w:rsid w:val="00C33190"/>
    <w:rsid w:val="00C336AE"/>
    <w:rsid w:val="00C357E8"/>
    <w:rsid w:val="00C37FD2"/>
    <w:rsid w:val="00C40ED3"/>
    <w:rsid w:val="00C4250D"/>
    <w:rsid w:val="00C42FE3"/>
    <w:rsid w:val="00C45640"/>
    <w:rsid w:val="00C53AEF"/>
    <w:rsid w:val="00C544BD"/>
    <w:rsid w:val="00C576E2"/>
    <w:rsid w:val="00C618A7"/>
    <w:rsid w:val="00C71920"/>
    <w:rsid w:val="00C75E99"/>
    <w:rsid w:val="00C826A8"/>
    <w:rsid w:val="00C83D72"/>
    <w:rsid w:val="00C87D93"/>
    <w:rsid w:val="00CA0CA2"/>
    <w:rsid w:val="00CA2068"/>
    <w:rsid w:val="00CB3799"/>
    <w:rsid w:val="00CB460B"/>
    <w:rsid w:val="00CB6B25"/>
    <w:rsid w:val="00CC1B5D"/>
    <w:rsid w:val="00CD09A5"/>
    <w:rsid w:val="00CD1AD8"/>
    <w:rsid w:val="00CD2857"/>
    <w:rsid w:val="00CD3213"/>
    <w:rsid w:val="00CD42CC"/>
    <w:rsid w:val="00CD4DD6"/>
    <w:rsid w:val="00CD64FC"/>
    <w:rsid w:val="00CD70C3"/>
    <w:rsid w:val="00CE0857"/>
    <w:rsid w:val="00CE625B"/>
    <w:rsid w:val="00CF035B"/>
    <w:rsid w:val="00CF1FE7"/>
    <w:rsid w:val="00CF4B72"/>
    <w:rsid w:val="00D03CA4"/>
    <w:rsid w:val="00D04012"/>
    <w:rsid w:val="00D110AC"/>
    <w:rsid w:val="00D132CE"/>
    <w:rsid w:val="00D1330F"/>
    <w:rsid w:val="00D154F4"/>
    <w:rsid w:val="00D16300"/>
    <w:rsid w:val="00D17A02"/>
    <w:rsid w:val="00D2440B"/>
    <w:rsid w:val="00D368D5"/>
    <w:rsid w:val="00D40078"/>
    <w:rsid w:val="00D40B65"/>
    <w:rsid w:val="00D42F25"/>
    <w:rsid w:val="00D458FC"/>
    <w:rsid w:val="00D475AB"/>
    <w:rsid w:val="00D47919"/>
    <w:rsid w:val="00D542BD"/>
    <w:rsid w:val="00D55A8A"/>
    <w:rsid w:val="00D571BC"/>
    <w:rsid w:val="00D57C4B"/>
    <w:rsid w:val="00D6312E"/>
    <w:rsid w:val="00D65AA4"/>
    <w:rsid w:val="00D717E0"/>
    <w:rsid w:val="00D7213C"/>
    <w:rsid w:val="00D82326"/>
    <w:rsid w:val="00D83A94"/>
    <w:rsid w:val="00D92092"/>
    <w:rsid w:val="00D93267"/>
    <w:rsid w:val="00D977F9"/>
    <w:rsid w:val="00DA2429"/>
    <w:rsid w:val="00DA2B57"/>
    <w:rsid w:val="00DA48F7"/>
    <w:rsid w:val="00DB0A03"/>
    <w:rsid w:val="00DB0DE8"/>
    <w:rsid w:val="00DB4C9E"/>
    <w:rsid w:val="00DB5004"/>
    <w:rsid w:val="00DB62DC"/>
    <w:rsid w:val="00DC001B"/>
    <w:rsid w:val="00DC22AE"/>
    <w:rsid w:val="00DC36C7"/>
    <w:rsid w:val="00DC74AC"/>
    <w:rsid w:val="00DE2883"/>
    <w:rsid w:val="00DE40A3"/>
    <w:rsid w:val="00DF2020"/>
    <w:rsid w:val="00DF314B"/>
    <w:rsid w:val="00DF34DE"/>
    <w:rsid w:val="00DF514B"/>
    <w:rsid w:val="00DF54F6"/>
    <w:rsid w:val="00E01EDA"/>
    <w:rsid w:val="00E03257"/>
    <w:rsid w:val="00E0358C"/>
    <w:rsid w:val="00E03D76"/>
    <w:rsid w:val="00E0406C"/>
    <w:rsid w:val="00E11928"/>
    <w:rsid w:val="00E2043D"/>
    <w:rsid w:val="00E24E3F"/>
    <w:rsid w:val="00E250B5"/>
    <w:rsid w:val="00E26E65"/>
    <w:rsid w:val="00E32561"/>
    <w:rsid w:val="00E32D16"/>
    <w:rsid w:val="00E352CF"/>
    <w:rsid w:val="00E37CB1"/>
    <w:rsid w:val="00E40127"/>
    <w:rsid w:val="00E41719"/>
    <w:rsid w:val="00E430EB"/>
    <w:rsid w:val="00E45809"/>
    <w:rsid w:val="00E45F17"/>
    <w:rsid w:val="00E46DB5"/>
    <w:rsid w:val="00E515DD"/>
    <w:rsid w:val="00E517EA"/>
    <w:rsid w:val="00E5363C"/>
    <w:rsid w:val="00E54523"/>
    <w:rsid w:val="00E54F3E"/>
    <w:rsid w:val="00E57F81"/>
    <w:rsid w:val="00E65C0E"/>
    <w:rsid w:val="00E70A5C"/>
    <w:rsid w:val="00E723F6"/>
    <w:rsid w:val="00E77194"/>
    <w:rsid w:val="00E81949"/>
    <w:rsid w:val="00E84138"/>
    <w:rsid w:val="00E97604"/>
    <w:rsid w:val="00E97D73"/>
    <w:rsid w:val="00EA26DE"/>
    <w:rsid w:val="00EA3363"/>
    <w:rsid w:val="00EA403D"/>
    <w:rsid w:val="00EA683D"/>
    <w:rsid w:val="00EB28C4"/>
    <w:rsid w:val="00EE2644"/>
    <w:rsid w:val="00EF08CE"/>
    <w:rsid w:val="00EF47F8"/>
    <w:rsid w:val="00EF5E71"/>
    <w:rsid w:val="00EF6749"/>
    <w:rsid w:val="00F0471A"/>
    <w:rsid w:val="00F07ACE"/>
    <w:rsid w:val="00F2340F"/>
    <w:rsid w:val="00F248EE"/>
    <w:rsid w:val="00F24A05"/>
    <w:rsid w:val="00F319B1"/>
    <w:rsid w:val="00F3319B"/>
    <w:rsid w:val="00F339CA"/>
    <w:rsid w:val="00F40956"/>
    <w:rsid w:val="00F4484D"/>
    <w:rsid w:val="00F46E02"/>
    <w:rsid w:val="00F51518"/>
    <w:rsid w:val="00F6139A"/>
    <w:rsid w:val="00F61F1E"/>
    <w:rsid w:val="00F62AE0"/>
    <w:rsid w:val="00F64AD0"/>
    <w:rsid w:val="00F67C0E"/>
    <w:rsid w:val="00F737F2"/>
    <w:rsid w:val="00F73D0E"/>
    <w:rsid w:val="00F759E2"/>
    <w:rsid w:val="00F80138"/>
    <w:rsid w:val="00F81E1A"/>
    <w:rsid w:val="00F82386"/>
    <w:rsid w:val="00F82FD8"/>
    <w:rsid w:val="00F83076"/>
    <w:rsid w:val="00F832CF"/>
    <w:rsid w:val="00F843F9"/>
    <w:rsid w:val="00F8578A"/>
    <w:rsid w:val="00F937BF"/>
    <w:rsid w:val="00F93B08"/>
    <w:rsid w:val="00F94C1E"/>
    <w:rsid w:val="00FA56C1"/>
    <w:rsid w:val="00FA7AC8"/>
    <w:rsid w:val="00FB2CC9"/>
    <w:rsid w:val="00FB3F05"/>
    <w:rsid w:val="00FB78A4"/>
    <w:rsid w:val="00FC0079"/>
    <w:rsid w:val="00FC607A"/>
    <w:rsid w:val="00FC6B25"/>
    <w:rsid w:val="00FD3368"/>
    <w:rsid w:val="00FD5BA8"/>
    <w:rsid w:val="00FF4D2D"/>
    <w:rsid w:val="00FF4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5F24082D"/>
  <w15:chartTrackingRefBased/>
  <w15:docId w15:val="{C130A4CA-6878-4D9E-AE18-D8916AC55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52276"/>
    <w:pPr>
      <w:keepNext/>
      <w:jc w:val="center"/>
      <w:outlineLvl w:val="0"/>
    </w:pPr>
    <w:rPr>
      <w:rFonts w:ascii="Arial" w:hAnsi="Arial"/>
      <w:b/>
      <w:sz w:val="20"/>
      <w:szCs w:val="20"/>
    </w:rPr>
  </w:style>
  <w:style w:type="paragraph" w:styleId="Heading2">
    <w:name w:val="heading 2"/>
    <w:basedOn w:val="Normal"/>
    <w:next w:val="Normal"/>
    <w:qFormat/>
    <w:rsid w:val="00852276"/>
    <w:pPr>
      <w:keepNext/>
      <w:jc w:val="center"/>
      <w:outlineLvl w:val="1"/>
    </w:pPr>
    <w:rPr>
      <w:rFonts w:ascii="Photina Casual Black" w:hAnsi="Photina Casual Black"/>
      <w:szCs w:val="20"/>
    </w:rPr>
  </w:style>
  <w:style w:type="paragraph" w:styleId="Heading4">
    <w:name w:val="heading 4"/>
    <w:basedOn w:val="Normal"/>
    <w:next w:val="Normal"/>
    <w:qFormat/>
    <w:rsid w:val="0085227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852276"/>
    <w:pPr>
      <w:keepNext/>
      <w:spacing w:after="120"/>
      <w:ind w:firstLine="720"/>
      <w:jc w:val="center"/>
      <w:outlineLvl w:val="5"/>
    </w:pPr>
    <w:rPr>
      <w:rFonts w:ascii="Photina Casual Black" w:hAnsi="Photina Casual Black"/>
      <w:szCs w:val="20"/>
    </w:rPr>
  </w:style>
  <w:style w:type="paragraph" w:styleId="Heading7">
    <w:name w:val="heading 7"/>
    <w:basedOn w:val="Normal"/>
    <w:next w:val="Normal"/>
    <w:qFormat/>
    <w:rsid w:val="00852276"/>
    <w:pPr>
      <w:keepNext/>
      <w:jc w:val="center"/>
      <w:outlineLvl w:val="6"/>
    </w:pPr>
    <w:rPr>
      <w:rFonts w:ascii="Photina Casual Black" w:hAnsi="Photina Casual Black"/>
      <w:sz w:val="1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52276"/>
    <w:rPr>
      <w:rFonts w:ascii="Arial" w:hAnsi="Arial" w:cs="Arial"/>
      <w:sz w:val="22"/>
      <w:szCs w:val="20"/>
    </w:rPr>
  </w:style>
  <w:style w:type="paragraph" w:styleId="Title">
    <w:name w:val="Title"/>
    <w:basedOn w:val="Normal"/>
    <w:qFormat/>
    <w:rsid w:val="00852276"/>
    <w:pPr>
      <w:jc w:val="center"/>
    </w:pPr>
    <w:rPr>
      <w:rFonts w:ascii="Photina Casual Black" w:hAnsi="Photina Casual Black"/>
      <w:szCs w:val="20"/>
    </w:rPr>
  </w:style>
  <w:style w:type="character" w:styleId="Hyperlink">
    <w:name w:val="Hyperlink"/>
    <w:rsid w:val="008522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04D45"/>
    <w:pPr>
      <w:ind w:left="720"/>
    </w:pPr>
    <w:rPr>
      <w:rFonts w:ascii="Calibri" w:eastAsia="Calibri" w:hAnsi="Calibri"/>
      <w:sz w:val="22"/>
      <w:szCs w:val="22"/>
    </w:rPr>
  </w:style>
  <w:style w:type="character" w:styleId="Strong">
    <w:name w:val="Strong"/>
    <w:uiPriority w:val="22"/>
    <w:qFormat/>
    <w:rsid w:val="007B254B"/>
    <w:rPr>
      <w:b/>
      <w:bCs/>
    </w:rPr>
  </w:style>
  <w:style w:type="paragraph" w:styleId="NormalWeb">
    <w:name w:val="Normal (Web)"/>
    <w:basedOn w:val="Normal"/>
    <w:uiPriority w:val="99"/>
    <w:unhideWhenUsed/>
    <w:rsid w:val="000E3CB7"/>
  </w:style>
  <w:style w:type="paragraph" w:styleId="NoSpacing">
    <w:name w:val="No Spacing"/>
    <w:uiPriority w:val="1"/>
    <w:qFormat/>
    <w:rsid w:val="00F24A05"/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FF4F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F4F31"/>
    <w:rPr>
      <w:sz w:val="24"/>
      <w:szCs w:val="24"/>
    </w:rPr>
  </w:style>
  <w:style w:type="paragraph" w:styleId="Footer">
    <w:name w:val="footer"/>
    <w:basedOn w:val="Normal"/>
    <w:link w:val="FooterChar"/>
    <w:rsid w:val="00FF4F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4F3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5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@texasga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0B74E-BD63-43C6-86B8-3E1701368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0 Texas Gas Association Transmission Committee Roundtable</vt:lpstr>
    </vt:vector>
  </TitlesOfParts>
  <Company>Texas Gas Association</Company>
  <LinksUpToDate>false</LinksUpToDate>
  <CharactersWithSpaces>4809</CharactersWithSpaces>
  <SharedDoc>false</SharedDoc>
  <HLinks>
    <vt:vector size="12" baseType="variant">
      <vt:variant>
        <vt:i4>3670040</vt:i4>
      </vt:variant>
      <vt:variant>
        <vt:i4>3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  <vt:variant>
        <vt:i4>3670040</vt:i4>
      </vt:variant>
      <vt:variant>
        <vt:i4>0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 Texas Gas Association Transmission Committee Roundtable</dc:title>
  <dc:subject/>
  <dc:creator>TGA</dc:creator>
  <cp:keywords/>
  <cp:lastModifiedBy>Linda Femal</cp:lastModifiedBy>
  <cp:revision>5</cp:revision>
  <cp:lastPrinted>2022-07-14T20:45:00Z</cp:lastPrinted>
  <dcterms:created xsi:type="dcterms:W3CDTF">2022-08-02T15:23:00Z</dcterms:created>
  <dcterms:modified xsi:type="dcterms:W3CDTF">2022-08-02T15:42:00Z</dcterms:modified>
</cp:coreProperties>
</file>